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94"/>
        <w:tblW w:w="10703" w:type="dxa"/>
        <w:tblLayout w:type="fixed"/>
        <w:tblLook w:val="04A0" w:firstRow="1" w:lastRow="0" w:firstColumn="1" w:lastColumn="0" w:noHBand="0" w:noVBand="1"/>
      </w:tblPr>
      <w:tblGrid>
        <w:gridCol w:w="1485"/>
        <w:gridCol w:w="2554"/>
        <w:gridCol w:w="2334"/>
        <w:gridCol w:w="1443"/>
        <w:gridCol w:w="1712"/>
        <w:gridCol w:w="1162"/>
        <w:gridCol w:w="13"/>
      </w:tblGrid>
      <w:tr w:rsidR="00913494" w:rsidRPr="008B5922" w14:paraId="0887FDCD" w14:textId="77777777" w:rsidTr="7602FB42">
        <w:trPr>
          <w:gridAfter w:val="1"/>
          <w:wAfter w:w="13" w:type="dxa"/>
          <w:trHeight w:val="432"/>
        </w:trPr>
        <w:tc>
          <w:tcPr>
            <w:tcW w:w="1485" w:type="dxa"/>
            <w:tcBorders>
              <w:top w:val="thinThickThinSmallGap" w:sz="2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96A4B0" w14:textId="77777777" w:rsidR="00913494" w:rsidRPr="008B5922" w:rsidRDefault="00913494" w:rsidP="294A3BB0">
            <w:pPr>
              <w:contextualSpacing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762910F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rotocol Number:</w:t>
            </w:r>
          </w:p>
        </w:tc>
        <w:tc>
          <w:tcPr>
            <w:tcW w:w="2554" w:type="dxa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38D4AC" w14:textId="5AF25725" w:rsidR="00913494" w:rsidRPr="008B5922" w:rsidRDefault="00AB6C72" w:rsidP="294A3BB0">
            <w:pPr>
              <w:pStyle w:val="Heading1"/>
              <w:spacing w:before="0"/>
              <w:contextualSpacing/>
              <w:outlineLvl w:val="0"/>
              <w:rPr>
                <w:rFonts w:ascii="Arial" w:eastAsia="Arial" w:hAnsi="Arial" w:cs="Arial"/>
                <w:sz w:val="18"/>
                <w:szCs w:val="18"/>
              </w:rPr>
            </w:pPr>
            <w:r w:rsidRPr="00AB6C72">
              <w:rPr>
                <w:rStyle w:val="printanswer"/>
                <w:rFonts w:ascii="Arial" w:eastAsia="Arial" w:hAnsi="Arial" w:cs="Arial"/>
                <w:color w:val="auto"/>
                <w:sz w:val="18"/>
                <w:szCs w:val="18"/>
              </w:rPr>
              <w:t>Pro</w:t>
            </w:r>
            <w:r w:rsidR="00582F6D">
              <w:rPr>
                <w:rStyle w:val="printanswer"/>
                <w:rFonts w:ascii="Arial" w:eastAsia="Arial" w:hAnsi="Arial" w:cs="Arial"/>
                <w:color w:val="auto"/>
                <w:sz w:val="18"/>
                <w:szCs w:val="18"/>
              </w:rPr>
              <w:t xml:space="preserve"> </w:t>
            </w:r>
          </w:p>
        </w:tc>
        <w:tc>
          <w:tcPr>
            <w:tcW w:w="2334" w:type="dxa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439112" w14:textId="018BC8E0" w:rsidR="00913494" w:rsidRPr="008B5922" w:rsidRDefault="00913494" w:rsidP="294A3BB0">
            <w:pPr>
              <w:contextualSpacing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294A3BB0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I Name (Last):</w:t>
            </w:r>
            <w:r w:rsidR="000F2B73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582F6D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443" w:type="dxa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1170F" w14:textId="066C26F5" w:rsidR="00913494" w:rsidRPr="009E4235" w:rsidRDefault="00913494" w:rsidP="00913494">
            <w:pPr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712" w:type="dxa"/>
            <w:tcBorders>
              <w:top w:val="thinThickThinSmallGap" w:sz="2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7E8B26" w14:textId="77777777" w:rsidR="00913494" w:rsidRPr="008B5922" w:rsidRDefault="00913494" w:rsidP="00913494">
            <w:pPr>
              <w:contextualSpacing/>
              <w:rPr>
                <w:rFonts w:ascii="Arial" w:hAnsi="Arial" w:cs="Arial"/>
                <w:b/>
                <w:sz w:val="18"/>
                <w:szCs w:val="20"/>
              </w:rPr>
            </w:pPr>
            <w:r w:rsidRPr="008B5922">
              <w:rPr>
                <w:rFonts w:ascii="Arial" w:hAnsi="Arial" w:cs="Arial"/>
                <w:b/>
                <w:sz w:val="18"/>
                <w:szCs w:val="20"/>
              </w:rPr>
              <w:t>Meeting Date:</w:t>
            </w:r>
          </w:p>
        </w:tc>
        <w:tc>
          <w:tcPr>
            <w:tcW w:w="1162" w:type="dxa"/>
            <w:tcBorders>
              <w:top w:val="thinThickThinSmallGap" w:sz="2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ACDC30" w14:textId="77777777" w:rsidR="00913494" w:rsidRPr="008B5922" w:rsidRDefault="00913494" w:rsidP="65125489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913494" w:rsidRPr="008B5922" w14:paraId="630AE8E4" w14:textId="77777777" w:rsidTr="7602FB42">
        <w:trPr>
          <w:gridAfter w:val="1"/>
          <w:wAfter w:w="13" w:type="dxa"/>
          <w:trHeight w:val="70"/>
        </w:trPr>
        <w:tc>
          <w:tcPr>
            <w:tcW w:w="1485" w:type="dxa"/>
            <w:tcBorders>
              <w:top w:val="single" w:sz="4" w:space="0" w:color="auto"/>
              <w:left w:val="nil"/>
              <w:bottom w:val="thinThickThinSmallGap" w:sz="24" w:space="0" w:color="auto"/>
              <w:right w:val="single" w:sz="4" w:space="0" w:color="auto"/>
            </w:tcBorders>
            <w:vAlign w:val="center"/>
          </w:tcPr>
          <w:p w14:paraId="64204536" w14:textId="6345E0B5" w:rsidR="00913494" w:rsidRPr="008B5922" w:rsidRDefault="00582F6D" w:rsidP="294A3BB0">
            <w:pPr>
              <w:contextualSpacing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Risk Level</w:t>
            </w:r>
            <w:r w:rsidR="00913494" w:rsidRPr="294A3BB0">
              <w:rPr>
                <w:rFonts w:ascii="Arial" w:eastAsia="Arial" w:hAnsi="Arial" w:cs="Arial"/>
                <w:b/>
                <w:bCs/>
                <w:sz w:val="18"/>
                <w:szCs w:val="18"/>
              </w:rPr>
              <w:t>:</w:t>
            </w:r>
            <w:r w:rsidR="00913494" w:rsidRPr="294A3BB0">
              <w:rPr>
                <w:rFonts w:ascii="Arial" w:eastAsia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thinThickThinSmallGap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DE7A8" w14:textId="52FC7EF0" w:rsidR="00913494" w:rsidRPr="008B5922" w:rsidRDefault="00913494" w:rsidP="45918734">
            <w:pPr>
              <w:contextualSpacing/>
              <w:rPr>
                <w:rFonts w:ascii="MS Gothic" w:eastAsia="MS Gothic" w:hAnsi="MS Gothic" w:cs="Arial"/>
                <w:sz w:val="18"/>
                <w:szCs w:val="18"/>
              </w:rPr>
            </w:pPr>
          </w:p>
          <w:p w14:paraId="1A45A22E" w14:textId="2526C618" w:rsidR="00913494" w:rsidRPr="008B5922" w:rsidRDefault="00BF5F92" w:rsidP="13325CB4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2B579A"/>
                  <w:sz w:val="18"/>
                  <w:szCs w:val="18"/>
                  <w:shd w:val="clear" w:color="auto" w:fill="E6E6E6"/>
                </w:rPr>
                <w:id w:val="-1455403658"/>
                <w:placeholder>
                  <w:docPart w:val="BA4C2F1B1A8C40488B7DFB7C8C9FCDEF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1E3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F2B73" w:rsidRPr="13325CB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353B3490" w:rsidRPr="13325CB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582F6D">
              <w:rPr>
                <w:rFonts w:ascii="Arial" w:hAnsi="Arial" w:cs="Arial"/>
                <w:b/>
                <w:bCs/>
                <w:sz w:val="18"/>
                <w:szCs w:val="18"/>
              </w:rPr>
              <w:t>Greater than Minimal Risk (use chart 1)</w:t>
            </w:r>
          </w:p>
          <w:p w14:paraId="046233E1" w14:textId="41212789" w:rsidR="353B3490" w:rsidRDefault="353B3490" w:rsidP="13325CB4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gramStart"/>
            <w:r w:rsidRPr="13325CB4">
              <w:rPr>
                <w:rFonts w:ascii="MS Gothic" w:eastAsia="MS Gothic" w:hAnsi="MS Gothic" w:cs="Arial"/>
                <w:sz w:val="18"/>
                <w:szCs w:val="18"/>
              </w:rPr>
              <w:t>☐</w:t>
            </w:r>
            <w:r w:rsidRPr="13325CB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13325CB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582F6D">
              <w:rPr>
                <w:rFonts w:ascii="Arial" w:hAnsi="Arial" w:cs="Arial"/>
                <w:b/>
                <w:bCs/>
                <w:sz w:val="18"/>
                <w:szCs w:val="18"/>
              </w:rPr>
              <w:t>Minimal</w:t>
            </w:r>
            <w:proofErr w:type="gramEnd"/>
            <w:r w:rsidR="00582F6D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Risk (use chart 2)</w:t>
            </w:r>
          </w:p>
          <w:p w14:paraId="7C78C9A0" w14:textId="6F68298B" w:rsidR="00913494" w:rsidRPr="008B5922" w:rsidRDefault="00582F6D" w:rsidP="45918734">
            <w:pPr>
              <w:spacing w:after="200" w:line="276" w:lineRule="auto"/>
              <w:contextualSpacing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MS Gothic" w:eastAsia="MS Gothic" w:hAnsi="MS Gothic" w:cs="Arial" w:hint="eastAsia"/>
                <w:sz w:val="18"/>
                <w:szCs w:val="18"/>
              </w:rPr>
              <w:t xml:space="preserve"> 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thinThickThinSmallGap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DBF1C4" w14:textId="7C3CA4B1" w:rsidR="00913494" w:rsidRPr="008B5922" w:rsidRDefault="00913494" w:rsidP="294A3BB0">
            <w:pPr>
              <w:contextualSpacing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294A3BB0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dmin Pre-Reviewer:</w:t>
            </w:r>
            <w:r w:rsidR="000F2B73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582F6D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443" w:type="dxa"/>
            <w:tcBorders>
              <w:top w:val="single" w:sz="4" w:space="0" w:color="auto"/>
              <w:left w:val="single" w:sz="4" w:space="0" w:color="auto"/>
              <w:bottom w:val="thinThickThinSmallGap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6C2BF" w14:textId="2BE6BD10" w:rsidR="00913494" w:rsidRPr="008B5922" w:rsidRDefault="00913494" w:rsidP="59D2119E">
            <w:pPr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thinThickThinSmallGap" w:sz="24" w:space="0" w:color="auto"/>
              <w:right w:val="nil"/>
            </w:tcBorders>
            <w:shd w:val="clear" w:color="auto" w:fill="auto"/>
            <w:vAlign w:val="center"/>
          </w:tcPr>
          <w:p w14:paraId="59F9EB5B" w14:textId="77777777" w:rsidR="00913494" w:rsidRPr="008B5922" w:rsidRDefault="00913494" w:rsidP="00913494">
            <w:pPr>
              <w:contextualSpacing/>
              <w:rPr>
                <w:rFonts w:ascii="Arial" w:hAnsi="Arial" w:cs="Arial"/>
                <w:b/>
                <w:sz w:val="18"/>
                <w:szCs w:val="20"/>
              </w:rPr>
            </w:pPr>
            <w:r w:rsidRPr="008B5922">
              <w:rPr>
                <w:rFonts w:ascii="Arial" w:hAnsi="Arial" w:cs="Arial"/>
                <w:b/>
                <w:sz w:val="18"/>
                <w:szCs w:val="20"/>
              </w:rPr>
              <w:t>Pre-Review Date: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thinThickThinSmallGap" w:sz="24" w:space="0" w:color="auto"/>
              <w:right w:val="nil"/>
            </w:tcBorders>
            <w:vAlign w:val="center"/>
          </w:tcPr>
          <w:p w14:paraId="63C6F752" w14:textId="1162DC4E" w:rsidR="00913494" w:rsidRPr="008B5922" w:rsidRDefault="00582F6D" w:rsidP="00913494">
            <w:pPr>
              <w:contextualSpacing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 xml:space="preserve"> </w:t>
            </w:r>
          </w:p>
        </w:tc>
      </w:tr>
      <w:tr w:rsidR="00153C7F" w:rsidRPr="008B5922" w14:paraId="6287E14E" w14:textId="77777777" w:rsidTr="7602FB42">
        <w:trPr>
          <w:trHeight w:val="17"/>
        </w:trPr>
        <w:tc>
          <w:tcPr>
            <w:tcW w:w="107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56672" w14:textId="77777777" w:rsidR="00153C7F" w:rsidRPr="008B5922" w:rsidRDefault="00153C7F" w:rsidP="294A3BB0">
            <w:pPr>
              <w:contextualSpacing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tbl>
      <w:tblPr>
        <w:tblW w:w="10700" w:type="dxa"/>
        <w:tblLook w:val="04A0" w:firstRow="1" w:lastRow="0" w:firstColumn="1" w:lastColumn="0" w:noHBand="0" w:noVBand="1"/>
      </w:tblPr>
      <w:tblGrid>
        <w:gridCol w:w="980"/>
        <w:gridCol w:w="3240"/>
        <w:gridCol w:w="900"/>
        <w:gridCol w:w="990"/>
        <w:gridCol w:w="900"/>
        <w:gridCol w:w="3690"/>
      </w:tblGrid>
      <w:tr w:rsidR="00092A4D" w:rsidRPr="00092A4D" w14:paraId="3910BC7F" w14:textId="77777777" w:rsidTr="00092A4D">
        <w:trPr>
          <w:trHeight w:val="300"/>
        </w:trPr>
        <w:tc>
          <w:tcPr>
            <w:tcW w:w="10700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DDEBF7"/>
            <w:hideMark/>
          </w:tcPr>
          <w:p w14:paraId="0B14D3DF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outer Continuing Review Pre-Review  </w:t>
            </w:r>
          </w:p>
        </w:tc>
      </w:tr>
      <w:tr w:rsidR="00092A4D" w:rsidRPr="00092A4D" w14:paraId="6322CEEB" w14:textId="77777777" w:rsidTr="00092A4D">
        <w:trPr>
          <w:trHeight w:val="590"/>
        </w:trPr>
        <w:tc>
          <w:tcPr>
            <w:tcW w:w="42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521C2D9A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Question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1E0E4224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Yes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240C26B6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No</w:t>
            </w:r>
          </w:p>
        </w:tc>
        <w:tc>
          <w:tcPr>
            <w:tcW w:w="9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hideMark/>
          </w:tcPr>
          <w:p w14:paraId="0135E079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N/A</w:t>
            </w:r>
          </w:p>
        </w:tc>
        <w:tc>
          <w:tcPr>
            <w:tcW w:w="36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hideMark/>
          </w:tcPr>
          <w:p w14:paraId="0AF138F5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Comments</w:t>
            </w:r>
          </w:p>
        </w:tc>
      </w:tr>
      <w:tr w:rsidR="00092A4D" w:rsidRPr="00092A4D" w14:paraId="59DAF468" w14:textId="77777777" w:rsidTr="00092A4D">
        <w:trPr>
          <w:trHeight w:val="290"/>
        </w:trPr>
        <w:tc>
          <w:tcPr>
            <w:tcW w:w="10700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noWrap/>
            <w:hideMark/>
          </w:tcPr>
          <w:p w14:paraId="4968F063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IRB Researcher Training Records</w:t>
            </w:r>
          </w:p>
        </w:tc>
      </w:tr>
      <w:tr w:rsidR="00092A4D" w:rsidRPr="00092A4D" w14:paraId="4E182D6F" w14:textId="77777777" w:rsidTr="00092A4D">
        <w:trPr>
          <w:trHeight w:val="2402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F2FF2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F1B8C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The PI, Co-I, and all Other Study Personnel completed CITI within the past 3 years. (</w:t>
            </w:r>
            <w:proofErr w:type="gramStart"/>
            <w:r w:rsidRPr="00092A4D">
              <w:rPr>
                <w:rFonts w:ascii="Calibri" w:eastAsia="Times New Roman" w:hAnsi="Calibri" w:cs="Calibri"/>
                <w:color w:val="000000"/>
              </w:rPr>
              <w:t>not</w:t>
            </w:r>
            <w:proofErr w:type="gram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applicable to Non-Human/QA/QI projects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0B262" w14:textId="69E844A2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22209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296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8426D" w14:textId="1953C4FF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2029482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296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392DDB" w14:textId="2F1BC138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940913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5296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BA117BA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list names below and send email via eIRB to study coordinator/personnel informing them they will need to complete CITI for final approval. If YES, but expiring within 30 days, list names below.</w:t>
            </w:r>
            <w:r w:rsidRPr="00092A4D">
              <w:rPr>
                <w:rFonts w:ascii="Calibri" w:eastAsia="Times New Roman" w:hAnsi="Calibri" w:cs="Calibri"/>
                <w:color w:val="000000"/>
              </w:rPr>
              <w:br/>
              <w:t>• Name</w:t>
            </w:r>
            <w:r w:rsidRPr="00092A4D">
              <w:rPr>
                <w:rFonts w:ascii="Calibri" w:eastAsia="Times New Roman" w:hAnsi="Calibri" w:cs="Calibri"/>
                <w:color w:val="000000"/>
              </w:rPr>
              <w:br/>
              <w:t>• Name</w:t>
            </w:r>
          </w:p>
        </w:tc>
      </w:tr>
      <w:tr w:rsidR="00B95296" w:rsidRPr="00092A4D" w14:paraId="2429DD56" w14:textId="77777777" w:rsidTr="00092A4D">
        <w:trPr>
          <w:trHeight w:val="1538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3E6A0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33FCD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 xml:space="preserve">If this is a clinical trial funded by NIH, please check if the PI, Co-I, and Other Study Personnel completed the GCP module within the past 3 years.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B34D60" w14:textId="0FD426C1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26094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C34AA" w14:textId="109E32F5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530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6D40F6" w14:textId="7A40DE12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55138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8620A17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list names below. If YES, but expiring within 30 days, list names below.</w:t>
            </w:r>
            <w:r w:rsidRPr="00092A4D">
              <w:rPr>
                <w:rFonts w:ascii="Calibri" w:eastAsia="Times New Roman" w:hAnsi="Calibri" w:cs="Calibri"/>
                <w:color w:val="000000"/>
              </w:rPr>
              <w:br/>
              <w:t>• Name</w:t>
            </w:r>
            <w:r w:rsidRPr="00092A4D">
              <w:rPr>
                <w:rFonts w:ascii="Calibri" w:eastAsia="Times New Roman" w:hAnsi="Calibri" w:cs="Calibri"/>
                <w:color w:val="000000"/>
              </w:rPr>
              <w:br/>
              <w:t>• Name</w:t>
            </w:r>
          </w:p>
        </w:tc>
      </w:tr>
      <w:tr w:rsidR="00B95296" w:rsidRPr="00092A4D" w14:paraId="75066ABB" w14:textId="77777777" w:rsidTr="00092A4D">
        <w:trPr>
          <w:trHeight w:val="290"/>
        </w:trPr>
        <w:tc>
          <w:tcPr>
            <w:tcW w:w="1070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hideMark/>
          </w:tcPr>
          <w:p w14:paraId="751D02EE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Conflict of Interest (COI)</w:t>
            </w:r>
          </w:p>
        </w:tc>
      </w:tr>
      <w:tr w:rsidR="00B95296" w:rsidRPr="00092A4D" w14:paraId="03E2DF08" w14:textId="77777777" w:rsidTr="00092A4D">
        <w:trPr>
          <w:trHeight w:val="1745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974F5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89992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 xml:space="preserve">The PI, CI, and OSP completed, </w:t>
            </w:r>
            <w:proofErr w:type="spellStart"/>
            <w:r w:rsidRPr="00092A4D">
              <w:rPr>
                <w:rFonts w:ascii="Calibri" w:eastAsia="Times New Roman" w:hAnsi="Calibri" w:cs="Calibri"/>
                <w:color w:val="000000"/>
              </w:rPr>
              <w:t>eCOI</w:t>
            </w:r>
            <w:proofErr w:type="spell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within the past year OR Non-Rutgers Financial disclosure for </w:t>
            </w:r>
            <w:proofErr w:type="gramStart"/>
            <w:r w:rsidRPr="00092A4D">
              <w:rPr>
                <w:rFonts w:ascii="Calibri" w:eastAsia="Times New Roman" w:hAnsi="Calibri" w:cs="Calibri"/>
                <w:color w:val="000000"/>
              </w:rPr>
              <w:t>Non-Rutgers</w:t>
            </w:r>
            <w:proofErr w:type="gram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research personnel (not applicable to Non-Human/QA/QI projects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384338" w14:textId="122687D6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98739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77245" w14:textId="0C2B32E1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2018419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77A03" w14:textId="1F322A72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240378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07C0A0BB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describe what is missing below.</w:t>
            </w:r>
            <w:r w:rsidRPr="00092A4D">
              <w:rPr>
                <w:rFonts w:ascii="Calibri" w:eastAsia="Times New Roman" w:hAnsi="Calibri" w:cs="Calibri"/>
                <w:color w:val="000000"/>
              </w:rPr>
              <w:br/>
              <w:t>• Name</w:t>
            </w:r>
          </w:p>
        </w:tc>
      </w:tr>
      <w:tr w:rsidR="00B95296" w:rsidRPr="00092A4D" w14:paraId="33076375" w14:textId="77777777" w:rsidTr="00092A4D">
        <w:trPr>
          <w:trHeight w:val="1160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92F91E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6BCB1D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92A4D">
              <w:rPr>
                <w:rFonts w:ascii="Calibri" w:eastAsia="Times New Roman" w:hAnsi="Calibri" w:cs="Calibri"/>
                <w:color w:val="000000"/>
              </w:rPr>
              <w:t>eCOI</w:t>
            </w:r>
            <w:proofErr w:type="spell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is under ‘Monitor Review’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5C01DC" w14:textId="2B73DD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987894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0252C" w14:textId="0C931043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265754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ED111" w14:textId="32B09486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13156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7A8748F9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 xml:space="preserve">If </w:t>
            </w:r>
            <w:proofErr w:type="spellStart"/>
            <w:r w:rsidRPr="00092A4D">
              <w:rPr>
                <w:rFonts w:ascii="Calibri" w:eastAsia="Times New Roman" w:hAnsi="Calibri" w:cs="Calibri"/>
                <w:color w:val="000000"/>
              </w:rPr>
              <w:t>eCOI</w:t>
            </w:r>
            <w:proofErr w:type="spell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is under ‘Monitor Review’, </w:t>
            </w:r>
            <w:r w:rsidRPr="00092A4D">
              <w:rPr>
                <w:rFonts w:ascii="Calibri" w:eastAsia="Times New Roman" w:hAnsi="Calibri" w:cs="Calibri"/>
                <w:color w:val="000000"/>
              </w:rPr>
              <w:br/>
              <w:t>email sent to COI Admin and upload in eIRB                   • Name</w:t>
            </w:r>
          </w:p>
        </w:tc>
      </w:tr>
      <w:tr w:rsidR="00B95296" w:rsidRPr="00092A4D" w14:paraId="42F5112E" w14:textId="77777777" w:rsidTr="00092A4D">
        <w:trPr>
          <w:trHeight w:val="1088"/>
        </w:trPr>
        <w:tc>
          <w:tcPr>
            <w:tcW w:w="9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D7F41AB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606FF82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92A4D">
              <w:rPr>
                <w:rFonts w:ascii="Calibri" w:eastAsia="Times New Roman" w:hAnsi="Calibri" w:cs="Calibri"/>
                <w:color w:val="000000"/>
              </w:rPr>
              <w:t>eCOI</w:t>
            </w:r>
            <w:proofErr w:type="spell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under Mitigation/Management Plan 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584F584" w14:textId="2FE6C28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400137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8CBBA3F" w14:textId="14D2D9F4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892882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AB4CEF0" w14:textId="355AB662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850868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69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573B50B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COI under Mitigation/Management Plan, note added in eIRB system for the Analyst             • Name</w:t>
            </w:r>
          </w:p>
        </w:tc>
      </w:tr>
      <w:tr w:rsidR="00B95296" w:rsidRPr="00092A4D" w14:paraId="0FFD6070" w14:textId="77777777" w:rsidTr="00092A4D">
        <w:trPr>
          <w:trHeight w:val="290"/>
        </w:trPr>
        <w:tc>
          <w:tcPr>
            <w:tcW w:w="10700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hideMark/>
          </w:tcPr>
          <w:p w14:paraId="4EA0F5AA" w14:textId="77777777" w:rsidR="00B95296" w:rsidRPr="00092A4D" w:rsidRDefault="00B95296" w:rsidP="00B952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this is a GMR study, go to chart 1</w:t>
            </w:r>
          </w:p>
        </w:tc>
      </w:tr>
      <w:tr w:rsidR="00B95296" w:rsidRPr="00092A4D" w14:paraId="15CD48BB" w14:textId="77777777" w:rsidTr="00092A4D">
        <w:trPr>
          <w:trHeight w:val="300"/>
        </w:trPr>
        <w:tc>
          <w:tcPr>
            <w:tcW w:w="1070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hideMark/>
          </w:tcPr>
          <w:p w14:paraId="06696ED3" w14:textId="77777777" w:rsidR="00B95296" w:rsidRPr="00092A4D" w:rsidRDefault="00B95296" w:rsidP="00B952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this is a MR study, go to chart 2</w:t>
            </w:r>
          </w:p>
        </w:tc>
      </w:tr>
    </w:tbl>
    <w:p w14:paraId="127EF980" w14:textId="77777777" w:rsidR="00656545" w:rsidRPr="008B5922" w:rsidRDefault="00656545" w:rsidP="00153C7F">
      <w:pPr>
        <w:spacing w:after="0" w:line="240" w:lineRule="auto"/>
        <w:contextualSpacing/>
        <w:rPr>
          <w:rFonts w:ascii="Arial" w:hAnsi="Arial" w:cs="Arial"/>
          <w:sz w:val="18"/>
          <w:szCs w:val="20"/>
        </w:rPr>
      </w:pPr>
    </w:p>
    <w:p w14:paraId="2C367074" w14:textId="77777777" w:rsidR="00656545" w:rsidRPr="008B5922" w:rsidRDefault="00656545" w:rsidP="00153C7F">
      <w:pPr>
        <w:spacing w:after="0" w:line="240" w:lineRule="auto"/>
        <w:contextualSpacing/>
        <w:rPr>
          <w:rFonts w:ascii="Arial" w:hAnsi="Arial" w:cs="Arial"/>
          <w:sz w:val="18"/>
          <w:szCs w:val="20"/>
        </w:rPr>
      </w:pPr>
    </w:p>
    <w:p w14:paraId="3F84DA86" w14:textId="77777777" w:rsidR="00CD663D" w:rsidRPr="008B5922" w:rsidRDefault="00656545" w:rsidP="00153C7F">
      <w:pPr>
        <w:tabs>
          <w:tab w:val="left" w:pos="2685"/>
        </w:tabs>
        <w:spacing w:after="0" w:line="240" w:lineRule="auto"/>
        <w:contextualSpacing/>
        <w:rPr>
          <w:rFonts w:ascii="Arial" w:hAnsi="Arial" w:cs="Arial"/>
          <w:sz w:val="18"/>
          <w:szCs w:val="20"/>
        </w:rPr>
      </w:pPr>
      <w:r w:rsidRPr="008B5922">
        <w:rPr>
          <w:rFonts w:ascii="Arial" w:hAnsi="Arial" w:cs="Arial"/>
          <w:sz w:val="18"/>
          <w:szCs w:val="20"/>
        </w:rPr>
        <w:lastRenderedPageBreak/>
        <w:tab/>
      </w:r>
    </w:p>
    <w:p w14:paraId="66C00BFC" w14:textId="7498D362" w:rsidR="001E7048" w:rsidRDefault="001E7048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tbl>
      <w:tblPr>
        <w:tblW w:w="10795" w:type="dxa"/>
        <w:tblLook w:val="04A0" w:firstRow="1" w:lastRow="0" w:firstColumn="1" w:lastColumn="0" w:noHBand="0" w:noVBand="1"/>
      </w:tblPr>
      <w:tblGrid>
        <w:gridCol w:w="960"/>
        <w:gridCol w:w="3220"/>
        <w:gridCol w:w="940"/>
        <w:gridCol w:w="960"/>
        <w:gridCol w:w="935"/>
        <w:gridCol w:w="3780"/>
      </w:tblGrid>
      <w:tr w:rsidR="00F66F57" w:rsidRPr="00F66F57" w14:paraId="08969DF9" w14:textId="77777777" w:rsidTr="00F66F57">
        <w:trPr>
          <w:trHeight w:val="30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hideMark/>
          </w:tcPr>
          <w:p w14:paraId="44FF135D" w14:textId="692FC38F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Continuing Review Decision Chart 1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(Greater than Minimal Risk Study)</w:t>
            </w:r>
          </w:p>
        </w:tc>
      </w:tr>
      <w:tr w:rsidR="00F66F57" w:rsidRPr="00F66F57" w14:paraId="6C43CB4D" w14:textId="77777777" w:rsidTr="00F66F57">
        <w:trPr>
          <w:trHeight w:val="300"/>
        </w:trPr>
        <w:tc>
          <w:tcPr>
            <w:tcW w:w="418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1536FC00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Question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796E5BB8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Ye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19C1AC3D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No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35F96685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N/A</w:t>
            </w: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hideMark/>
          </w:tcPr>
          <w:p w14:paraId="3BDEC54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Comments</w:t>
            </w:r>
          </w:p>
        </w:tc>
      </w:tr>
      <w:tr w:rsidR="00F66F57" w:rsidRPr="00F66F57" w14:paraId="5F50E65E" w14:textId="77777777" w:rsidTr="00F66F5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B28E1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A.1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C2CC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Is the study considered Greater than Minimal Risk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DF367" w14:textId="360F333C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88598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FA9F6" w14:textId="4E910CB5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613792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67F970" w14:textId="3AD2D62B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84871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0DD92AF0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20D32189" w14:textId="77777777" w:rsidTr="00F66F57">
        <w:trPr>
          <w:trHeight w:val="64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3DA2924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NO to A.1., STOP - move to chart 2</w:t>
            </w:r>
          </w:p>
        </w:tc>
      </w:tr>
      <w:tr w:rsidR="00F66F57" w:rsidRPr="00F66F57" w14:paraId="2E17407E" w14:textId="77777777" w:rsidTr="00F66F57">
        <w:trPr>
          <w:trHeight w:val="30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5EBA59E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 xml:space="preserve">Answered YES to A.1., move to section B. </w:t>
            </w:r>
          </w:p>
        </w:tc>
      </w:tr>
      <w:tr w:rsidR="00F66F57" w:rsidRPr="00F66F57" w14:paraId="0A735746" w14:textId="77777777" w:rsidTr="00F66F5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11F23F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B.1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737DF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Have any subjects been enrolled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74FD0" w14:textId="098A715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3268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DA453" w14:textId="09A2017F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183893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D5BBC1" w14:textId="1D29AFF5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308925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7390860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16648471" w14:textId="77777777" w:rsidTr="00F66F5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7D4E7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B.2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F4570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oes the CR indicate change to the previously reviewed risks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790E8" w14:textId="7580C192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64264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F0F78" w14:textId="79B9D231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4627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11363" w14:textId="13D9790F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97113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7E51778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2383F15E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2939A537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NO to B.1. AND B.2. STOP - Expedited Review 8b</w:t>
            </w:r>
          </w:p>
        </w:tc>
      </w:tr>
      <w:tr w:rsidR="00F66F57" w:rsidRPr="00F66F57" w14:paraId="0D990BFC" w14:textId="77777777" w:rsidTr="00F66F57">
        <w:trPr>
          <w:trHeight w:val="31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17CF7A71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NO to B.1. AND YES to B.2. STOP - FULL BOARD</w:t>
            </w:r>
          </w:p>
        </w:tc>
      </w:tr>
      <w:tr w:rsidR="00F66F57" w:rsidRPr="00F66F57" w14:paraId="5744ADA5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436D683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B.1. AND B.2.  STOP - FULL BOARD</w:t>
            </w:r>
          </w:p>
        </w:tc>
      </w:tr>
      <w:tr w:rsidR="00F66F57" w:rsidRPr="00F66F57" w14:paraId="5B9D9468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00C689B5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YES to B.1. AND NO to B.2.  - Go to section C</w:t>
            </w:r>
          </w:p>
        </w:tc>
      </w:tr>
      <w:tr w:rsidR="00F66F57" w:rsidRPr="00F66F57" w14:paraId="615668DA" w14:textId="77777777" w:rsidTr="00F66F5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347B4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C.1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F2953D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oes the study remain open to enrollment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41EA0" w14:textId="7972CD5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236776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27B552" w14:textId="65A59D39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550179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3D26B" w14:textId="6D0653CB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611166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58C4596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0DD24E7A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4B01597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C.1. STOP - FULL BOARD</w:t>
            </w:r>
          </w:p>
        </w:tc>
      </w:tr>
      <w:tr w:rsidR="00F66F57" w:rsidRPr="00F66F57" w14:paraId="5F49C66F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581957CA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NO to C.1. - Go to section D</w:t>
            </w:r>
          </w:p>
        </w:tc>
      </w:tr>
      <w:tr w:rsidR="00F66F57" w:rsidRPr="00F66F57" w14:paraId="73EF258B" w14:textId="77777777" w:rsidTr="00F66F5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E794D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.1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9044C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o participants continue to receive study interventions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C77C5" w14:textId="298C5186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209337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B6762" w14:textId="74EDBE2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3183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9D186" w14:textId="48FAF50A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045907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6B27E0F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2CD92BF2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38804B65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D.1. STOP - FULL BOARD</w:t>
            </w:r>
          </w:p>
        </w:tc>
      </w:tr>
      <w:tr w:rsidR="00F66F57" w:rsidRPr="00F66F57" w14:paraId="6699A965" w14:textId="77777777" w:rsidTr="00F66F57">
        <w:trPr>
          <w:trHeight w:val="30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2277BCF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NO to D.1. - Go to section E</w:t>
            </w:r>
          </w:p>
        </w:tc>
      </w:tr>
      <w:tr w:rsidR="00F66F57" w:rsidRPr="00F66F57" w14:paraId="69CB0332" w14:textId="77777777" w:rsidTr="00F66F5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47B15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E.1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2A3F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 xml:space="preserve">Are participants </w:t>
            </w:r>
            <w:proofErr w:type="gramStart"/>
            <w:r w:rsidRPr="00F66F57">
              <w:rPr>
                <w:rFonts w:ascii="Calibri" w:eastAsia="Times New Roman" w:hAnsi="Calibri" w:cs="Calibri"/>
                <w:color w:val="000000"/>
              </w:rPr>
              <w:t>are</w:t>
            </w:r>
            <w:proofErr w:type="gramEnd"/>
            <w:r w:rsidRPr="00F66F57">
              <w:rPr>
                <w:rFonts w:ascii="Calibri" w:eastAsia="Times New Roman" w:hAnsi="Calibri" w:cs="Calibri"/>
                <w:color w:val="000000"/>
              </w:rPr>
              <w:t xml:space="preserve"> only active for long-term follow-up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99560" w14:textId="23D05129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1531532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343866" w14:textId="255DC110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251585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4878F" w14:textId="160C433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2140401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4BB13F02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44D74AD6" w14:textId="77777777" w:rsidTr="00F66F57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67C58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E.2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CF404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uring last year's approval was it determined to be Expedited 8a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CA1233" w14:textId="40A85C1B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57903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8F2B7" w14:textId="791A837C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623466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41532" w14:textId="0E1B198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169742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1EDDFA47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5AF03411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125ED3C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E.1. AND E.2. STOP - Expedited 8a</w:t>
            </w:r>
          </w:p>
        </w:tc>
      </w:tr>
      <w:tr w:rsidR="00F66F57" w:rsidRPr="00F66F57" w14:paraId="4230A857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4C0A4CC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E.1. and NO to E.2.  STOP - Full Board with recommendation for Expedited 8a</w:t>
            </w:r>
          </w:p>
        </w:tc>
      </w:tr>
      <w:tr w:rsidR="00F66F57" w:rsidRPr="00F66F57" w14:paraId="0787652F" w14:textId="77777777" w:rsidTr="00F66F57">
        <w:trPr>
          <w:trHeight w:val="30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BFBFBF"/>
            <w:hideMark/>
          </w:tcPr>
          <w:p w14:paraId="5FB6EBF8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NO to E.1. - Go to section G</w:t>
            </w:r>
          </w:p>
        </w:tc>
      </w:tr>
      <w:tr w:rsidR="00F66F57" w:rsidRPr="00F66F57" w14:paraId="508A2713" w14:textId="77777777" w:rsidTr="00F66F57">
        <w:trPr>
          <w:trHeight w:val="29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1789D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G.1.</w:t>
            </w:r>
          </w:p>
        </w:tc>
        <w:tc>
          <w:tcPr>
            <w:tcW w:w="32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BD1640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Is the study open to Data Analysis Only?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B486D" w14:textId="4125E563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176290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E659C2" w14:textId="0A99673B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95907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E515A" w14:textId="0EEA0285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89966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253B66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1A1AA8DC" w14:textId="77777777" w:rsidTr="00F66F57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9D59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G.2.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341C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uring last year's approval was it determined to be Expedited 8c?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FD6F8" w14:textId="4F260D24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92563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6DA36" w14:textId="1056D3C6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22804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E15AB" w14:textId="2D71E0B6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25844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9F228F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46788852" w14:textId="77777777" w:rsidTr="00F66F57">
        <w:trPr>
          <w:trHeight w:val="29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0BCCAF94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G.1. AND G.2. STOP - Expedited 8c</w:t>
            </w:r>
          </w:p>
        </w:tc>
      </w:tr>
      <w:tr w:rsidR="00F66F57" w:rsidRPr="00F66F57" w14:paraId="7A32723F" w14:textId="77777777" w:rsidTr="00F66F57">
        <w:trPr>
          <w:trHeight w:val="300"/>
        </w:trPr>
        <w:tc>
          <w:tcPr>
            <w:tcW w:w="10795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19129D8A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G.1. AND NO to G.2.  STOP - Full Board with recommendation for Expedited 8c</w:t>
            </w:r>
          </w:p>
        </w:tc>
      </w:tr>
    </w:tbl>
    <w:p w14:paraId="610D120D" w14:textId="4D7A76C8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6E2BAC5F" w14:textId="1C80B0ED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101023AE" w14:textId="56358ACC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5F1AA3FA" w14:textId="1C118EEE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68A50385" w14:textId="5D8CA795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7805EF71" w14:textId="16BFCCF8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572716F1" w14:textId="11A7F505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736F6FA5" w14:textId="151AFAF0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4719958A" w14:textId="3B8AAC7E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tbl>
      <w:tblPr>
        <w:tblW w:w="10790" w:type="dxa"/>
        <w:tblLook w:val="04A0" w:firstRow="1" w:lastRow="0" w:firstColumn="1" w:lastColumn="0" w:noHBand="0" w:noVBand="1"/>
      </w:tblPr>
      <w:tblGrid>
        <w:gridCol w:w="960"/>
        <w:gridCol w:w="4160"/>
        <w:gridCol w:w="630"/>
        <w:gridCol w:w="540"/>
        <w:gridCol w:w="720"/>
        <w:gridCol w:w="3780"/>
      </w:tblGrid>
      <w:tr w:rsidR="00F66F57" w:rsidRPr="00F66F57" w14:paraId="790F9011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DAEEF3" w:themeFill="accent5" w:themeFillTint="33"/>
            <w:hideMark/>
          </w:tcPr>
          <w:p w14:paraId="2B65BCFA" w14:textId="0F1F352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Continuing Review Decision Chart 2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(Minimal Risk Study)</w:t>
            </w:r>
          </w:p>
        </w:tc>
      </w:tr>
      <w:tr w:rsidR="00310EDC" w:rsidRPr="00F66F57" w14:paraId="0513398C" w14:textId="77777777" w:rsidTr="00310EDC">
        <w:trPr>
          <w:trHeight w:val="300"/>
        </w:trPr>
        <w:tc>
          <w:tcPr>
            <w:tcW w:w="51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6516E6C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Question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3AA0D516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Yes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471B7094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No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BFBFBF"/>
            <w:hideMark/>
          </w:tcPr>
          <w:p w14:paraId="02BAB177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N/A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hideMark/>
          </w:tcPr>
          <w:p w14:paraId="4F36D196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Comments</w:t>
            </w:r>
          </w:p>
        </w:tc>
      </w:tr>
      <w:tr w:rsidR="00310EDC" w:rsidRPr="00F66F57" w14:paraId="18B1F3CC" w14:textId="77777777" w:rsidTr="00310EDC">
        <w:trPr>
          <w:trHeight w:val="3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935001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A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710D48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Is the study considered Minimal Risk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7519B" w14:textId="08FF87DA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2072106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A287F8" w14:textId="7A433535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447167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6F4B5" w14:textId="717E77A3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106546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4F26A5C2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78D335AB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7DE2974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NO to A.1., STOP - move to chart 1</w:t>
            </w:r>
          </w:p>
        </w:tc>
      </w:tr>
      <w:tr w:rsidR="00F66F57" w:rsidRPr="00F66F57" w14:paraId="08B4D77A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vAlign w:val="bottom"/>
            <w:hideMark/>
          </w:tcPr>
          <w:p w14:paraId="59BED316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 xml:space="preserve">Answered YES to A.1., move to section B. </w:t>
            </w:r>
          </w:p>
        </w:tc>
      </w:tr>
      <w:tr w:rsidR="00310EDC" w:rsidRPr="00F66F57" w14:paraId="062CA0F7" w14:textId="77777777" w:rsidTr="00310EDC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BB06B0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B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FC5D96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Was the initial approval conducted via Full Board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F208D" w14:textId="1B3CEE04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13498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0B1FE" w14:textId="641AEFF4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57593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A91EEA" w14:textId="1BF7E1D8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58830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813AEFA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05D73C31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7927C5A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proofErr w:type="gramStart"/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 NO</w:t>
            </w:r>
            <w:proofErr w:type="gramEnd"/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 to B.1., STOP - Expedited Review via previously decided category </w:t>
            </w:r>
          </w:p>
        </w:tc>
      </w:tr>
      <w:tr w:rsidR="00F66F57" w:rsidRPr="00F66F57" w14:paraId="2D038830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2D2CDC1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 xml:space="preserve">Answered YES to B.1., move to section C. </w:t>
            </w:r>
          </w:p>
        </w:tc>
      </w:tr>
      <w:tr w:rsidR="00310EDC" w:rsidRPr="00F66F57" w14:paraId="34CA8324" w14:textId="77777777" w:rsidTr="00310EDC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C779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C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5F4F6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id the Full Board determine Expedited review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237847" w14:textId="64265AB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182940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A1FC0" w14:textId="0DD8F86E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1795095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0C811" w14:textId="693EEEB2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1148403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2B77FA4F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545E3C5A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5815B8C5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proofErr w:type="gramStart"/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 YES</w:t>
            </w:r>
            <w:proofErr w:type="gramEnd"/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 to C.1., STOP - Expedited Review via previously decided category  or category 9 (look at minutes)</w:t>
            </w:r>
          </w:p>
        </w:tc>
      </w:tr>
      <w:tr w:rsidR="00F66F57" w:rsidRPr="00F66F57" w14:paraId="6F752250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3E3E19EB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 xml:space="preserve">Answered YES to C.1., move to section D. </w:t>
            </w:r>
          </w:p>
        </w:tc>
      </w:tr>
      <w:tr w:rsidR="00310EDC" w:rsidRPr="00F66F57" w14:paraId="6F77BCC9" w14:textId="77777777" w:rsidTr="00310EDC">
        <w:trPr>
          <w:trHeight w:val="29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23E0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01E91D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Have any subjects been enrolled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89FED" w14:textId="08AF509B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227311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C2F40" w14:textId="4B354715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07678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AD7E06" w14:textId="1F34DF65" w:rsidR="00F66F57" w:rsidRPr="00F66F57" w:rsidRDefault="00BF5F92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03650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F57"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  <w:r w:rsidR="00F66F57"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1C86281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0EDC" w:rsidRPr="00F66F57" w14:paraId="4D5D0C4E" w14:textId="77777777" w:rsidTr="00310EDC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267A0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.2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E41AA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oes the CR indicate change to the previously reviewed risks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9D6BF" w14:textId="372EED60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92903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C03BDE" w14:textId="0498FC7E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93165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5B5BA" w14:textId="7C8BB671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98681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2BD960A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7B0DE1E5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05ADE3E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NO to D.1. AND D.2. STOP - Expedited Review 8b</w:t>
            </w:r>
          </w:p>
        </w:tc>
      </w:tr>
      <w:tr w:rsidR="00F66F57" w:rsidRPr="00F66F57" w14:paraId="3E8B7C79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5EA0167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NO to D.1. and YES to D.2. STOP - FULL BOARD with recommendation for Expedited 9</w:t>
            </w:r>
          </w:p>
        </w:tc>
      </w:tr>
      <w:tr w:rsidR="00F66F57" w:rsidRPr="00F66F57" w14:paraId="2643AB5D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0832F73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YES to D.1. AND D.2.  STOP - FULL BOARD with recommendation for Expedited 9</w:t>
            </w:r>
          </w:p>
        </w:tc>
      </w:tr>
      <w:tr w:rsidR="00F66F57" w:rsidRPr="00F66F57" w14:paraId="018685C7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0D11DE36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YES to D.1. and NO to D.2.  - Go to section E</w:t>
            </w:r>
          </w:p>
        </w:tc>
      </w:tr>
      <w:tr w:rsidR="00310EDC" w:rsidRPr="00F66F57" w14:paraId="7858A33C" w14:textId="77777777" w:rsidTr="00310EDC">
        <w:trPr>
          <w:trHeight w:val="358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C6D3B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E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43A8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oes the study remain open to enrollment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6B489" w14:textId="21C83F0C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39756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8B949" w14:textId="7FC2A97F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500171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8E8A8" w14:textId="05971A3B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1710872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BF24547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3F2BE414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7B7B2AF5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YES to E.1. STOP - FULL BOARD with recommendation for Expedited 9</w:t>
            </w:r>
          </w:p>
        </w:tc>
      </w:tr>
      <w:tr w:rsidR="00F66F57" w:rsidRPr="00F66F57" w14:paraId="64549330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11D99C7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NO to E.1. - Go to section F</w:t>
            </w:r>
          </w:p>
        </w:tc>
      </w:tr>
      <w:tr w:rsidR="00310EDC" w:rsidRPr="00F66F57" w14:paraId="24D6033C" w14:textId="77777777" w:rsidTr="00310EDC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9F925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F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BE281D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o participants continue to receive study interventions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5BAD3" w14:textId="43AA9924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883864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D05C5" w14:textId="63D93235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39764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C33D97" w14:textId="0F5D6549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1359537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461EC0C4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564F76A4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4146DB14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YES to F.1. STOP - FULL BOARD</w:t>
            </w:r>
          </w:p>
        </w:tc>
      </w:tr>
      <w:tr w:rsidR="00F66F57" w:rsidRPr="00F66F57" w14:paraId="7E8A77DC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41874C64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NO to F.1. - Go to section G</w:t>
            </w:r>
          </w:p>
        </w:tc>
      </w:tr>
      <w:tr w:rsidR="00310EDC" w:rsidRPr="00F66F57" w14:paraId="467AABE7" w14:textId="77777777" w:rsidTr="00310EDC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52377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G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E5F7A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 xml:space="preserve">Are participants </w:t>
            </w:r>
            <w:proofErr w:type="gramStart"/>
            <w:r w:rsidRPr="00F66F57">
              <w:rPr>
                <w:rFonts w:ascii="Calibri" w:eastAsia="Times New Roman" w:hAnsi="Calibri" w:cs="Calibri"/>
                <w:color w:val="000000"/>
              </w:rPr>
              <w:t>are</w:t>
            </w:r>
            <w:proofErr w:type="gramEnd"/>
            <w:r w:rsidRPr="00F66F57">
              <w:rPr>
                <w:rFonts w:ascii="Calibri" w:eastAsia="Times New Roman" w:hAnsi="Calibri" w:cs="Calibri"/>
                <w:color w:val="000000"/>
              </w:rPr>
              <w:t xml:space="preserve"> only active for long-term follow-up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19D98" w14:textId="2DD4EC1E" w:rsidR="00F66F57" w:rsidRPr="00F66F57" w:rsidRDefault="00BF5F92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55821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F57"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794A1" w14:textId="685A95BE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1535393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8DB81C" w14:textId="746D3BB9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1015993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2FDCD8EC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0EDC" w:rsidRPr="00F66F57" w14:paraId="2555F37B" w14:textId="77777777" w:rsidTr="00310EDC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21926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G.2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AA9A7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uring last year's approval was it determined to be Expedited 8a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B278A" w14:textId="5235E380" w:rsidR="00F66F57" w:rsidRPr="00F66F57" w:rsidRDefault="00BF5F92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61699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6F57"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  <w:r w:rsidR="00F66F57"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891A2" w14:textId="7B0B67EA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99644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37BCAD" w14:textId="07EBD89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1338811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0C4DF252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2C07DDC4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6D6A8F4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FF0000"/>
              </w:rPr>
              <w:t>Answered YES to G.1. AND G.2. STOP - Expedited 8a</w:t>
            </w:r>
          </w:p>
        </w:tc>
      </w:tr>
      <w:tr w:rsidR="00F66F57" w:rsidRPr="00F66F57" w14:paraId="00507BC2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44D37C3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G.1. and NO to G.2.  STOP - Full Board with recommendation for Expedited 8a</w:t>
            </w:r>
          </w:p>
        </w:tc>
      </w:tr>
      <w:tr w:rsidR="00F66F57" w:rsidRPr="00F66F57" w14:paraId="1DB7EE01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2AA8830A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B050"/>
              </w:rPr>
              <w:t>Answered NO to G.1. - Go to section H</w:t>
            </w:r>
          </w:p>
        </w:tc>
      </w:tr>
      <w:tr w:rsidR="00310EDC" w:rsidRPr="00F66F57" w14:paraId="4D471186" w14:textId="77777777" w:rsidTr="00310EDC">
        <w:trPr>
          <w:trHeight w:val="34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2564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H.1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4F1A9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Is the study open to Data Analysis Only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78A48" w14:textId="2BF65F4F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1467889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0B43D" w14:textId="33F17CDC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-461961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F57F5" w14:textId="4168EF9E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b/>
                  <w:bCs/>
                  <w:color w:val="000000"/>
                  <w:shd w:val="clear" w:color="auto" w:fill="E6E6E6"/>
                </w:rPr>
                <w:id w:val="213119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00E3D00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10EDC" w:rsidRPr="00F66F57" w14:paraId="6D2426F8" w14:textId="77777777" w:rsidTr="00310EDC">
        <w:trPr>
          <w:trHeight w:val="58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82A6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H.2.</w:t>
            </w:r>
          </w:p>
        </w:tc>
        <w:tc>
          <w:tcPr>
            <w:tcW w:w="4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09541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During last year's approval was it determined to be Expedited 8c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AA98B" w14:textId="69C25D08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748312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7058C" w14:textId="0782F720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-587153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CB3B7" w14:textId="5E9C50CF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  <w:shd w:val="clear" w:color="auto" w:fill="E6E6E6"/>
                </w:rPr>
                <w:id w:val="38346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73A71D83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6F57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F66F57" w:rsidRPr="00F66F57" w14:paraId="28FA98FF" w14:textId="77777777" w:rsidTr="00F66F57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BFBFBF"/>
            <w:hideMark/>
          </w:tcPr>
          <w:p w14:paraId="1EF7F18E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H.1. AND H.2. STOP - Expedited 8c</w:t>
            </w:r>
          </w:p>
        </w:tc>
      </w:tr>
      <w:tr w:rsidR="00F66F57" w:rsidRPr="00F66F57" w14:paraId="2716ACBA" w14:textId="77777777" w:rsidTr="00F66F57">
        <w:trPr>
          <w:trHeight w:val="30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BFBFBF"/>
            <w:hideMark/>
          </w:tcPr>
          <w:p w14:paraId="30CC4242" w14:textId="77777777" w:rsidR="00F66F57" w:rsidRPr="00F66F57" w:rsidRDefault="00F66F57" w:rsidP="00F66F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C00000"/>
              </w:rPr>
            </w:pPr>
            <w:r w:rsidRPr="00F66F57">
              <w:rPr>
                <w:rFonts w:ascii="Calibri" w:eastAsia="Times New Roman" w:hAnsi="Calibri" w:cs="Calibri"/>
                <w:b/>
                <w:bCs/>
                <w:color w:val="C00000"/>
              </w:rPr>
              <w:t>Answered YES to H.1. AND NO to H2.  STOP - Full Board with recommendation for Expedited 8c</w:t>
            </w:r>
          </w:p>
        </w:tc>
      </w:tr>
    </w:tbl>
    <w:p w14:paraId="5208440D" w14:textId="1BCD4178" w:rsidR="00F66F57" w:rsidRDefault="00F66F57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tbl>
      <w:tblPr>
        <w:tblW w:w="10790" w:type="dxa"/>
        <w:tblLook w:val="04A0" w:firstRow="1" w:lastRow="0" w:firstColumn="1" w:lastColumn="0" w:noHBand="0" w:noVBand="1"/>
      </w:tblPr>
      <w:tblGrid>
        <w:gridCol w:w="980"/>
        <w:gridCol w:w="4140"/>
        <w:gridCol w:w="630"/>
        <w:gridCol w:w="540"/>
        <w:gridCol w:w="720"/>
        <w:gridCol w:w="3780"/>
      </w:tblGrid>
      <w:tr w:rsidR="00092A4D" w:rsidRPr="00092A4D" w14:paraId="6A443716" w14:textId="77777777" w:rsidTr="00092A4D">
        <w:trPr>
          <w:trHeight w:val="300"/>
        </w:trPr>
        <w:tc>
          <w:tcPr>
            <w:tcW w:w="10790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DDEBF7"/>
            <w:hideMark/>
          </w:tcPr>
          <w:p w14:paraId="41761659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RBA Continuing Review Pre-Review  </w:t>
            </w:r>
          </w:p>
        </w:tc>
      </w:tr>
      <w:tr w:rsidR="00092A4D" w:rsidRPr="00092A4D" w14:paraId="35809CEC" w14:textId="77777777" w:rsidTr="00092A4D">
        <w:trPr>
          <w:trHeight w:val="300"/>
        </w:trPr>
        <w:tc>
          <w:tcPr>
            <w:tcW w:w="512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000000" w:fill="DDEBF7"/>
            <w:hideMark/>
          </w:tcPr>
          <w:p w14:paraId="56023044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Question</w:t>
            </w:r>
          </w:p>
        </w:tc>
        <w:tc>
          <w:tcPr>
            <w:tcW w:w="63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DEBF7"/>
            <w:hideMark/>
          </w:tcPr>
          <w:p w14:paraId="2D028269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Yes</w:t>
            </w:r>
          </w:p>
        </w:tc>
        <w:tc>
          <w:tcPr>
            <w:tcW w:w="54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DEBF7"/>
            <w:hideMark/>
          </w:tcPr>
          <w:p w14:paraId="5451CA96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No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DDEBF7"/>
            <w:hideMark/>
          </w:tcPr>
          <w:p w14:paraId="60D5D187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N/A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DDEBF7"/>
            <w:hideMark/>
          </w:tcPr>
          <w:p w14:paraId="05D41D9C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Comments</w:t>
            </w:r>
          </w:p>
        </w:tc>
      </w:tr>
      <w:tr w:rsidR="00092A4D" w:rsidRPr="00092A4D" w14:paraId="7E5BC009" w14:textId="77777777" w:rsidTr="00092A4D">
        <w:trPr>
          <w:trHeight w:val="290"/>
        </w:trPr>
        <w:tc>
          <w:tcPr>
            <w:tcW w:w="10790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hideMark/>
          </w:tcPr>
          <w:p w14:paraId="2210ECDE" w14:textId="77777777" w:rsidR="00092A4D" w:rsidRPr="00092A4D" w:rsidRDefault="00092A4D" w:rsidP="00092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Confirmation of Review Type</w:t>
            </w:r>
          </w:p>
        </w:tc>
      </w:tr>
      <w:tr w:rsidR="00B95296" w:rsidRPr="00092A4D" w14:paraId="0974E79B" w14:textId="77777777" w:rsidTr="008C35B3">
        <w:trPr>
          <w:trHeight w:val="1907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E30CBC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416C5EB0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 xml:space="preserve">Are the findings of the router correct </w:t>
            </w:r>
            <w:proofErr w:type="gramStart"/>
            <w:r w:rsidRPr="00092A4D">
              <w:rPr>
                <w:rFonts w:ascii="Calibri" w:eastAsia="Times New Roman" w:hAnsi="Calibri" w:cs="Calibri"/>
                <w:color w:val="000000"/>
              </w:rPr>
              <w:t>with regard to</w:t>
            </w:r>
            <w:proofErr w:type="gram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the level of review?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797055" w14:textId="01E1132D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434980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D76A62" w14:textId="2836EC02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207323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91508" w14:textId="1084E46D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443351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48AF2C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 xml:space="preserve">If no, please document your findings. If you are not slated as </w:t>
            </w:r>
            <w:proofErr w:type="gramStart"/>
            <w:r w:rsidRPr="00092A4D">
              <w:rPr>
                <w:rFonts w:ascii="Calibri" w:eastAsia="Times New Roman" w:hAnsi="Calibri" w:cs="Calibri"/>
                <w:color w:val="000000"/>
              </w:rPr>
              <w:t>a the</w:t>
            </w:r>
            <w:proofErr w:type="gramEnd"/>
            <w:r w:rsidRPr="00092A4D">
              <w:rPr>
                <w:rFonts w:ascii="Calibri" w:eastAsia="Times New Roman" w:hAnsi="Calibri" w:cs="Calibri"/>
                <w:color w:val="000000"/>
              </w:rPr>
              <w:t xml:space="preserve"> reviewer for the level of review selected or if this is for a FB review and it is not your slated deadline, please re-assign to the correct person.</w:t>
            </w:r>
          </w:p>
        </w:tc>
      </w:tr>
      <w:tr w:rsidR="00B95296" w:rsidRPr="00092A4D" w14:paraId="606CCC2E" w14:textId="77777777" w:rsidTr="00092A4D">
        <w:trPr>
          <w:trHeight w:val="290"/>
        </w:trPr>
        <w:tc>
          <w:tcPr>
            <w:tcW w:w="10790" w:type="dxa"/>
            <w:gridSpan w:val="6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hideMark/>
          </w:tcPr>
          <w:p w14:paraId="64E5D6C2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Study status</w:t>
            </w:r>
          </w:p>
        </w:tc>
      </w:tr>
      <w:tr w:rsidR="00B95296" w:rsidRPr="00092A4D" w14:paraId="7496764A" w14:textId="77777777" w:rsidTr="00092A4D">
        <w:trPr>
          <w:trHeight w:val="1295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1FCA4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60A0E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The study status appears accurate (for example, last year the PI reported Data Analysis Only, and this year they report Open to Enrollment)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C72D6" w14:textId="24F8FD54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703593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E349D" w14:textId="52EFFB64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49329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A53FB5" w14:textId="27138442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466826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989BFF9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describe what is missing or unclear below.</w:t>
            </w:r>
          </w:p>
        </w:tc>
      </w:tr>
      <w:tr w:rsidR="00B95296" w:rsidRPr="00092A4D" w14:paraId="2F9D9D30" w14:textId="77777777" w:rsidTr="00092A4D">
        <w:trPr>
          <w:trHeight w:val="290"/>
        </w:trPr>
        <w:tc>
          <w:tcPr>
            <w:tcW w:w="10790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hideMark/>
          </w:tcPr>
          <w:p w14:paraId="4B44F5FC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92A4D">
              <w:rPr>
                <w:rFonts w:ascii="Calibri" w:eastAsia="Times New Roman" w:hAnsi="Calibri" w:cs="Calibri"/>
                <w:b/>
                <w:bCs/>
                <w:color w:val="000000"/>
              </w:rPr>
              <w:t>Enrollment</w:t>
            </w:r>
          </w:p>
        </w:tc>
      </w:tr>
      <w:tr w:rsidR="00B95296" w:rsidRPr="00092A4D" w14:paraId="4143E9D5" w14:textId="77777777" w:rsidTr="00092A4D">
        <w:trPr>
          <w:trHeight w:val="773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40FB5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FB615A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The enrollment is within the approved limit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2A84A" w14:textId="1713E694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69989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EFC9E" w14:textId="0CBDD8E6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758637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7E1C27" w14:textId="4D5E3879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426935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5F0AED71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describe what is missing or unclear below.</w:t>
            </w:r>
          </w:p>
        </w:tc>
      </w:tr>
      <w:tr w:rsidR="00B95296" w:rsidRPr="00092A4D" w14:paraId="31B4AAF6" w14:textId="77777777" w:rsidTr="00092A4D">
        <w:trPr>
          <w:trHeight w:val="1250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E6BCA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A154C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the enrollment is not within the approved limit, a reportable event has been submitted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FFA8B" w14:textId="02A0287E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442905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BA2F5" w14:textId="48658F69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68506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7392B" w14:textId="3678D7EB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751122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3508E7E2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make a note for the reviewer and request via email a reportable event be submitted.</w:t>
            </w:r>
          </w:p>
        </w:tc>
      </w:tr>
      <w:tr w:rsidR="00B95296" w:rsidRPr="00092A4D" w14:paraId="1D1730F3" w14:textId="77777777" w:rsidTr="00092A4D">
        <w:trPr>
          <w:trHeight w:val="980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5B62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1AB66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the enrollment is not within the approved limit, a modification has been submitted requesting to increase the limit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893800" w14:textId="75780A7F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090227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3650F0" w14:textId="0689090D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554235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BC11C" w14:textId="1EEC04DA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275167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6FBC124E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make a note for the reviewer and request an amendment be submitted.</w:t>
            </w:r>
          </w:p>
        </w:tc>
      </w:tr>
      <w:tr w:rsidR="00B95296" w:rsidRPr="00092A4D" w14:paraId="3A29BA99" w14:textId="77777777" w:rsidTr="00092A4D">
        <w:trPr>
          <w:trHeight w:val="1340"/>
        </w:trPr>
        <w:tc>
          <w:tcPr>
            <w:tcW w:w="98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DBDA270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F0D5318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the enrollment is at the approved limit or close to the limit and the study is still open for enrollment, a modification has been submitted requesting to increase the limit.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D39803C" w14:textId="1A73FDEA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175426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1F94055" w14:textId="3F8B5BC4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297795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225E21C" w14:textId="6A2C9764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58117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14:paraId="02600EF0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make a note for the reviewer and request an amendment be submitted.</w:t>
            </w:r>
          </w:p>
        </w:tc>
      </w:tr>
      <w:tr w:rsidR="00B95296" w:rsidRPr="00092A4D" w14:paraId="03DB1D80" w14:textId="77777777" w:rsidTr="00092A4D">
        <w:trPr>
          <w:trHeight w:val="300"/>
        </w:trPr>
        <w:tc>
          <w:tcPr>
            <w:tcW w:w="1079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DEBF7"/>
            <w:noWrap/>
            <w:hideMark/>
          </w:tcPr>
          <w:p w14:paraId="6DE84CE7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Reportable Events</w:t>
            </w:r>
          </w:p>
        </w:tc>
      </w:tr>
      <w:tr w:rsidR="00B95296" w:rsidRPr="00092A4D" w14:paraId="520C3A7A" w14:textId="77777777" w:rsidTr="008C35B3">
        <w:trPr>
          <w:trHeight w:val="1160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77A6A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FEFDA" w14:textId="306E4395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The PI has indicated events occurred over the past year that need to be reported to the IRB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D152A5" w14:textId="7758DBF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600488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5C2C40" w14:textId="1BF593ED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1399243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1A88D0" w14:textId="11A12528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636496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FF6D2E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95296" w:rsidRPr="00092A4D" w14:paraId="7BBB889F" w14:textId="77777777" w:rsidTr="008C35B3">
        <w:trPr>
          <w:trHeight w:val="1097"/>
        </w:trPr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A2C4013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4EA2E601" w14:textId="6838CCC8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the PI has indicated events occurred over the past year that need to be reported to the IRB, those events have been reported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5E8AAE" w14:textId="65946DD8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55096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5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FB18A3" w14:textId="5E5381C5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208664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D26D6" w14:textId="39230B0C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 </w:t>
            </w:r>
            <w:sdt>
              <w:sdtPr>
                <w:rPr>
                  <w:rFonts w:ascii="Calibri" w:eastAsia="Times New Roman" w:hAnsi="Calibri" w:cs="Calibri"/>
                  <w:color w:val="000000"/>
                </w:rPr>
                <w:id w:val="-421566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Calibri" w:hint="eastAsia"/>
                    <w:color w:val="000000"/>
                  </w:rPr>
                  <w:t>☐</w:t>
                </w:r>
              </w:sdtContent>
            </w:sdt>
          </w:p>
        </w:tc>
        <w:tc>
          <w:tcPr>
            <w:tcW w:w="3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2F7E93D" w14:textId="77777777" w:rsidR="00B95296" w:rsidRPr="00092A4D" w:rsidRDefault="00B95296" w:rsidP="00B952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2A4D">
              <w:rPr>
                <w:rFonts w:ascii="Calibri" w:eastAsia="Times New Roman" w:hAnsi="Calibri" w:cs="Calibri"/>
                <w:color w:val="000000"/>
              </w:rPr>
              <w:t>If NO, make a note for the reviewer and request via email a reportable event be submitted.</w:t>
            </w:r>
          </w:p>
        </w:tc>
      </w:tr>
    </w:tbl>
    <w:p w14:paraId="2C555523" w14:textId="60AFF090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58AC9DC7" w14:textId="712DB07C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00D8730C" w14:textId="0AC2395A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581EE8B1" w14:textId="34D1C015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6DC2A577" w14:textId="5F52BD24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042EF21D" w14:textId="180AE275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749E6483" w14:textId="7B82F6C3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p w14:paraId="6A419CBC" w14:textId="77777777" w:rsidR="00092A4D" w:rsidRDefault="00092A4D" w:rsidP="00153C7F">
      <w:pPr>
        <w:spacing w:after="0" w:line="240" w:lineRule="auto"/>
        <w:contextualSpacing/>
        <w:rPr>
          <w:rFonts w:ascii="Arial" w:hAnsi="Arial" w:cs="Arial"/>
          <w:sz w:val="18"/>
          <w:szCs w:val="18"/>
        </w:rPr>
      </w:pPr>
    </w:p>
    <w:sectPr w:rsidR="00092A4D" w:rsidSect="00FB0679">
      <w:headerReference w:type="default" r:id="rId11"/>
      <w:footerReference w:type="default" r:id="rId12"/>
      <w:pgSz w:w="12240" w:h="15840"/>
      <w:pgMar w:top="720" w:right="720" w:bottom="720" w:left="720" w:header="720" w:footer="22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73A69" w14:textId="77777777" w:rsidR="00BF5F92" w:rsidRDefault="00BF5F92" w:rsidP="00C41E32">
      <w:pPr>
        <w:spacing w:after="0" w:line="240" w:lineRule="auto"/>
      </w:pPr>
      <w:r>
        <w:separator/>
      </w:r>
    </w:p>
  </w:endnote>
  <w:endnote w:type="continuationSeparator" w:id="0">
    <w:p w14:paraId="27390648" w14:textId="77777777" w:rsidR="00BF5F92" w:rsidRDefault="00BF5F92" w:rsidP="00C41E32">
      <w:pPr>
        <w:spacing w:after="0" w:line="240" w:lineRule="auto"/>
      </w:pPr>
      <w:r>
        <w:continuationSeparator/>
      </w:r>
    </w:p>
  </w:endnote>
  <w:endnote w:type="continuationNotice" w:id="1">
    <w:p w14:paraId="5365BE5C" w14:textId="77777777" w:rsidR="00BF5F92" w:rsidRDefault="00BF5F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6129052"/>
      <w:docPartObj>
        <w:docPartGallery w:val="Page Numbers (Bottom of Page)"/>
        <w:docPartUnique/>
      </w:docPartObj>
    </w:sdtPr>
    <w:sdtEndPr>
      <w:rPr>
        <w:noProof/>
        <w:sz w:val="16"/>
      </w:rPr>
    </w:sdtEndPr>
    <w:sdtContent>
      <w:p w14:paraId="4D8B90E9" w14:textId="4DFD94AF" w:rsidR="00306BB9" w:rsidRPr="00306BB9" w:rsidRDefault="73C10E57" w:rsidP="73C10E57">
        <w:pPr>
          <w:pStyle w:val="Footer"/>
          <w:jc w:val="center"/>
          <w:rPr>
            <w:noProof/>
            <w:sz w:val="16"/>
            <w:szCs w:val="16"/>
          </w:rPr>
        </w:pPr>
        <w:r w:rsidRPr="73C10E57">
          <w:rPr>
            <w:noProof/>
            <w:sz w:val="16"/>
            <w:szCs w:val="16"/>
          </w:rPr>
          <w:t>1</w:t>
        </w:r>
      </w:p>
    </w:sdtContent>
  </w:sdt>
  <w:p w14:paraId="7E43202B" w14:textId="739BF746" w:rsidR="00306BB9" w:rsidRDefault="000F4F78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6CA43" w14:textId="77777777" w:rsidR="00BF5F92" w:rsidRDefault="00BF5F92" w:rsidP="00C41E32">
      <w:pPr>
        <w:spacing w:after="0" w:line="240" w:lineRule="auto"/>
      </w:pPr>
      <w:r>
        <w:separator/>
      </w:r>
    </w:p>
  </w:footnote>
  <w:footnote w:type="continuationSeparator" w:id="0">
    <w:p w14:paraId="7328CF51" w14:textId="77777777" w:rsidR="00BF5F92" w:rsidRDefault="00BF5F92" w:rsidP="00C41E32">
      <w:pPr>
        <w:spacing w:after="0" w:line="240" w:lineRule="auto"/>
      </w:pPr>
      <w:r>
        <w:continuationSeparator/>
      </w:r>
    </w:p>
  </w:footnote>
  <w:footnote w:type="continuationNotice" w:id="1">
    <w:p w14:paraId="29568742" w14:textId="77777777" w:rsidR="00BF5F92" w:rsidRDefault="00BF5F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36" w:type="pct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ook w:val="04A0" w:firstRow="1" w:lastRow="0" w:firstColumn="1" w:lastColumn="0" w:noHBand="0" w:noVBand="1"/>
    </w:tblPr>
    <w:tblGrid>
      <w:gridCol w:w="2790"/>
      <w:gridCol w:w="2694"/>
      <w:gridCol w:w="2694"/>
      <w:gridCol w:w="2695"/>
    </w:tblGrid>
    <w:tr w:rsidR="00D91BCC" w14:paraId="0F76F5A5" w14:textId="77777777" w:rsidTr="73C10E57">
      <w:trPr>
        <w:cantSplit/>
        <w:trHeight w:val="51"/>
      </w:trPr>
      <w:tc>
        <w:tcPr>
          <w:tcW w:w="2790" w:type="dxa"/>
          <w:vMerge w:val="restart"/>
          <w:tcBorders>
            <w:top w:val="nil"/>
            <w:left w:val="nil"/>
            <w:bottom w:val="nil"/>
            <w:right w:val="single" w:sz="4" w:space="0" w:color="auto"/>
          </w:tcBorders>
          <w:vAlign w:val="center"/>
          <w:hideMark/>
        </w:tcPr>
        <w:p w14:paraId="3B06AB53" w14:textId="3C78567B" w:rsidR="00D91BCC" w:rsidRDefault="13325CB4" w:rsidP="00D91BCC">
          <w:pPr>
            <w:ind w:left="-105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1F7DDFFD" wp14:editId="3560BC0F">
                <wp:extent cx="1580515" cy="620395"/>
                <wp:effectExtent l="0" t="0" r="0" b="0"/>
                <wp:docPr id="4" name="Picture 4" descr="Image result for rutger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80515" cy="6203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83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9E774C2" w14:textId="057761D9" w:rsidR="00D91BCC" w:rsidRDefault="00D91BCC" w:rsidP="00D91BCC">
          <w:pPr>
            <w:pStyle w:val="SOPName"/>
            <w:spacing w:before="120" w:after="120" w:line="276" w:lineRule="auto"/>
            <w:rPr>
              <w:rFonts w:cs="Arial"/>
            </w:rPr>
          </w:pPr>
          <w:r>
            <w:rPr>
              <w:rStyle w:val="SOPLeader"/>
              <w:rFonts w:cs="Arial"/>
            </w:rPr>
            <w:t xml:space="preserve">WORKSHEET – </w:t>
          </w:r>
          <w:r w:rsidR="00092A4D">
            <w:rPr>
              <w:rStyle w:val="SOPLeader"/>
              <w:rFonts w:cs="Arial"/>
            </w:rPr>
            <w:t>Router and IRBA</w:t>
          </w:r>
          <w:r>
            <w:rPr>
              <w:rStyle w:val="SOPLeader"/>
              <w:rFonts w:cs="Arial"/>
            </w:rPr>
            <w:t xml:space="preserve"> </w:t>
          </w:r>
          <w:r w:rsidR="00582F6D">
            <w:rPr>
              <w:rStyle w:val="SOPLeader"/>
              <w:rFonts w:cs="Arial"/>
            </w:rPr>
            <w:t xml:space="preserve">Continuing Review </w:t>
          </w:r>
          <w:r w:rsidR="00092A4D">
            <w:rPr>
              <w:rStyle w:val="SOPLeader"/>
              <w:rFonts w:cs="Arial"/>
            </w:rPr>
            <w:t xml:space="preserve">Submission </w:t>
          </w:r>
          <w:r>
            <w:rPr>
              <w:rStyle w:val="SOPLeader"/>
              <w:rFonts w:cs="Arial"/>
            </w:rPr>
            <w:t>Pre-Review</w:t>
          </w:r>
        </w:p>
      </w:tc>
    </w:tr>
    <w:tr w:rsidR="00D91BCC" w14:paraId="186A814E" w14:textId="77777777" w:rsidTr="73C10E57">
      <w:trPr>
        <w:cantSplit/>
        <w:trHeight w:hRule="exact" w:val="288"/>
      </w:trPr>
      <w:tc>
        <w:tcPr>
          <w:tcW w:w="0" w:type="auto"/>
          <w:vMerge/>
          <w:vAlign w:val="center"/>
          <w:hideMark/>
        </w:tcPr>
        <w:p w14:paraId="61BA7323" w14:textId="77777777" w:rsidR="00D91BCC" w:rsidRDefault="00D91BCC" w:rsidP="00D91BCC">
          <w:pPr>
            <w:spacing w:after="0"/>
          </w:pPr>
        </w:p>
      </w:tc>
      <w:tc>
        <w:tcPr>
          <w:tcW w:w="26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48DFE865" w14:textId="77777777" w:rsidR="00D91BCC" w:rsidRDefault="00D91BCC" w:rsidP="00D91BCC">
          <w:pPr>
            <w:pStyle w:val="SOPTableHeader"/>
            <w:spacing w:line="276" w:lineRule="auto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</w:rPr>
            <w:t>NUMBER</w:t>
          </w:r>
        </w:p>
      </w:tc>
      <w:tc>
        <w:tcPr>
          <w:tcW w:w="26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50E34CFF" w14:textId="77777777" w:rsidR="00D91BCC" w:rsidRDefault="00D91BCC" w:rsidP="00D91BCC">
          <w:pPr>
            <w:pStyle w:val="SOPTableHeader"/>
            <w:spacing w:line="276" w:lineRule="auto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</w:rPr>
            <w:t>DATE</w:t>
          </w:r>
        </w:p>
      </w:tc>
      <w:tc>
        <w:tcPr>
          <w:tcW w:w="269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B0DB877" w14:textId="77777777" w:rsidR="00D91BCC" w:rsidRDefault="00D91BCC" w:rsidP="00D91BCC">
          <w:pPr>
            <w:pStyle w:val="SOPTableHeader"/>
            <w:spacing w:line="276" w:lineRule="auto"/>
            <w:rPr>
              <w:b/>
              <w:bCs/>
              <w:sz w:val="18"/>
              <w:szCs w:val="18"/>
            </w:rPr>
          </w:pPr>
          <w:r>
            <w:rPr>
              <w:b/>
              <w:bCs/>
              <w:sz w:val="18"/>
              <w:szCs w:val="18"/>
            </w:rPr>
            <w:t>PAGE</w:t>
          </w:r>
        </w:p>
      </w:tc>
    </w:tr>
    <w:tr w:rsidR="00D91BCC" w14:paraId="4CA618DF" w14:textId="77777777" w:rsidTr="73C10E57">
      <w:trPr>
        <w:cantSplit/>
        <w:trHeight w:hRule="exact" w:val="288"/>
      </w:trPr>
      <w:tc>
        <w:tcPr>
          <w:tcW w:w="0" w:type="auto"/>
          <w:vMerge/>
          <w:vAlign w:val="center"/>
          <w:hideMark/>
        </w:tcPr>
        <w:p w14:paraId="48EF392B" w14:textId="77777777" w:rsidR="00D91BCC" w:rsidRDefault="00D91BCC" w:rsidP="00D91BCC">
          <w:pPr>
            <w:spacing w:after="0"/>
          </w:pPr>
        </w:p>
      </w:tc>
      <w:tc>
        <w:tcPr>
          <w:tcW w:w="26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1C710A6E" w14:textId="3B2257A9" w:rsidR="00D91BCC" w:rsidRDefault="070FEA2A" w:rsidP="00D91BCC">
          <w:pPr>
            <w:pStyle w:val="SOPTableEntry"/>
            <w:spacing w:line="276" w:lineRule="auto"/>
          </w:pPr>
          <w:r>
            <w:t xml:space="preserve"> HRP-308c</w:t>
          </w:r>
        </w:p>
      </w:tc>
      <w:tc>
        <w:tcPr>
          <w:tcW w:w="26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37A9CF57" w14:textId="4DC1442E" w:rsidR="00D91BCC" w:rsidRDefault="070FEA2A" w:rsidP="00D91BCC">
          <w:pPr>
            <w:pStyle w:val="SOPTableEntry"/>
            <w:spacing w:line="276" w:lineRule="auto"/>
          </w:pPr>
          <w:r>
            <w:t xml:space="preserve">11/08/2021 </w:t>
          </w:r>
        </w:p>
      </w:tc>
      <w:tc>
        <w:tcPr>
          <w:tcW w:w="269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tcMar>
            <w:top w:w="0" w:type="dxa"/>
            <w:left w:w="29" w:type="dxa"/>
            <w:bottom w:w="0" w:type="dxa"/>
            <w:right w:w="29" w:type="dxa"/>
          </w:tcMar>
          <w:vAlign w:val="center"/>
          <w:hideMark/>
        </w:tcPr>
        <w:p w14:paraId="08840AFC" w14:textId="223D9478" w:rsidR="00D91BCC" w:rsidRDefault="73C10E57" w:rsidP="73C10E57">
          <w:pPr>
            <w:pStyle w:val="SOPTableEntry"/>
            <w:spacing w:line="276" w:lineRule="auto"/>
            <w:rPr>
              <w:noProof/>
            </w:rPr>
          </w:pPr>
          <w:r w:rsidRPr="73C10E57">
            <w:rPr>
              <w:noProof/>
            </w:rPr>
            <w:t>1</w:t>
          </w:r>
          <w:r>
            <w:t xml:space="preserve"> of </w:t>
          </w:r>
          <w:r w:rsidR="0094498B">
            <w:t>5</w:t>
          </w:r>
        </w:p>
      </w:tc>
    </w:tr>
  </w:tbl>
  <w:p w14:paraId="71BC0B8D" w14:textId="19B9F12C" w:rsidR="003F55FF" w:rsidRPr="0066325F" w:rsidRDefault="003F55FF" w:rsidP="00D91BCC">
    <w:pPr>
      <w:pStyle w:val="Header"/>
      <w:tabs>
        <w:tab w:val="left" w:pos="3125"/>
        <w:tab w:val="right" w:pos="9720"/>
      </w:tabs>
      <w:spacing w:after="60"/>
      <w:ind w:right="-360"/>
      <w:rPr>
        <w:rFonts w:ascii="Haettenschweiler" w:hAnsi="Haettenschweiler"/>
        <w:color w:val="008000"/>
        <w:sz w:val="44"/>
      </w:rPr>
    </w:pPr>
  </w:p>
  <w:p w14:paraId="56140EE4" w14:textId="77777777" w:rsidR="003F55FF" w:rsidRDefault="003F55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7AB2"/>
    <w:multiLevelType w:val="hybridMultilevel"/>
    <w:tmpl w:val="B2725ED0"/>
    <w:lvl w:ilvl="0" w:tplc="E5D24192">
      <w:start w:val="1"/>
      <w:numFmt w:val="lowerLetter"/>
      <w:lvlText w:val="%1."/>
      <w:lvlJc w:val="left"/>
      <w:pPr>
        <w:ind w:left="720" w:hanging="360"/>
      </w:pPr>
    </w:lvl>
    <w:lvl w:ilvl="1" w:tplc="07467126">
      <w:start w:val="1"/>
      <w:numFmt w:val="lowerLetter"/>
      <w:lvlText w:val="%2."/>
      <w:lvlJc w:val="left"/>
      <w:pPr>
        <w:ind w:left="1440" w:hanging="360"/>
      </w:pPr>
    </w:lvl>
    <w:lvl w:ilvl="2" w:tplc="4DBECFB0">
      <w:start w:val="1"/>
      <w:numFmt w:val="lowerRoman"/>
      <w:lvlText w:val="%3."/>
      <w:lvlJc w:val="right"/>
      <w:pPr>
        <w:ind w:left="2160" w:hanging="180"/>
      </w:pPr>
    </w:lvl>
    <w:lvl w:ilvl="3" w:tplc="2392F556">
      <w:start w:val="1"/>
      <w:numFmt w:val="decimal"/>
      <w:lvlText w:val="%4."/>
      <w:lvlJc w:val="left"/>
      <w:pPr>
        <w:ind w:left="2880" w:hanging="360"/>
      </w:pPr>
    </w:lvl>
    <w:lvl w:ilvl="4" w:tplc="858A828E">
      <w:start w:val="1"/>
      <w:numFmt w:val="lowerLetter"/>
      <w:lvlText w:val="%5."/>
      <w:lvlJc w:val="left"/>
      <w:pPr>
        <w:ind w:left="3600" w:hanging="360"/>
      </w:pPr>
    </w:lvl>
    <w:lvl w:ilvl="5" w:tplc="F09A0C54">
      <w:start w:val="1"/>
      <w:numFmt w:val="lowerRoman"/>
      <w:lvlText w:val="%6."/>
      <w:lvlJc w:val="right"/>
      <w:pPr>
        <w:ind w:left="4320" w:hanging="180"/>
      </w:pPr>
    </w:lvl>
    <w:lvl w:ilvl="6" w:tplc="679EA774">
      <w:start w:val="1"/>
      <w:numFmt w:val="decimal"/>
      <w:lvlText w:val="%7."/>
      <w:lvlJc w:val="left"/>
      <w:pPr>
        <w:ind w:left="5040" w:hanging="360"/>
      </w:pPr>
    </w:lvl>
    <w:lvl w:ilvl="7" w:tplc="9E301AF8">
      <w:start w:val="1"/>
      <w:numFmt w:val="lowerLetter"/>
      <w:lvlText w:val="%8."/>
      <w:lvlJc w:val="left"/>
      <w:pPr>
        <w:ind w:left="5760" w:hanging="360"/>
      </w:pPr>
    </w:lvl>
    <w:lvl w:ilvl="8" w:tplc="E9F027C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96E7F"/>
    <w:multiLevelType w:val="hybridMultilevel"/>
    <w:tmpl w:val="95486C8E"/>
    <w:lvl w:ilvl="0" w:tplc="F92009DC">
      <w:start w:val="1"/>
      <w:numFmt w:val="lowerLetter"/>
      <w:lvlText w:val="%1."/>
      <w:lvlJc w:val="left"/>
      <w:pPr>
        <w:ind w:left="720" w:hanging="360"/>
      </w:pPr>
      <w:rPr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74DB5"/>
    <w:multiLevelType w:val="hybridMultilevel"/>
    <w:tmpl w:val="2C484D96"/>
    <w:lvl w:ilvl="0" w:tplc="E352665A">
      <w:start w:val="1"/>
      <w:numFmt w:val="lowerLetter"/>
      <w:lvlText w:val="%1."/>
      <w:lvlJc w:val="left"/>
      <w:pPr>
        <w:ind w:left="720" w:hanging="360"/>
      </w:pPr>
      <w:rPr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E1493"/>
    <w:multiLevelType w:val="hybridMultilevel"/>
    <w:tmpl w:val="1E5C3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11700"/>
    <w:multiLevelType w:val="hybridMultilevel"/>
    <w:tmpl w:val="09E87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3021E"/>
    <w:multiLevelType w:val="hybridMultilevel"/>
    <w:tmpl w:val="69C420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A6129F"/>
    <w:multiLevelType w:val="hybridMultilevel"/>
    <w:tmpl w:val="8C60B414"/>
    <w:lvl w:ilvl="0" w:tplc="D82E1FA2">
      <w:start w:val="1"/>
      <w:numFmt w:val="lowerLetter"/>
      <w:lvlText w:val="%1."/>
      <w:lvlJc w:val="left"/>
      <w:pPr>
        <w:ind w:left="720" w:hanging="360"/>
      </w:pPr>
      <w:rPr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B365EE"/>
    <w:multiLevelType w:val="hybridMultilevel"/>
    <w:tmpl w:val="EABCB7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703E8F"/>
    <w:multiLevelType w:val="hybridMultilevel"/>
    <w:tmpl w:val="74987F2C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9" w15:restartNumberingAfterBreak="0">
    <w:nsid w:val="493716D8"/>
    <w:multiLevelType w:val="hybridMultilevel"/>
    <w:tmpl w:val="0D40A776"/>
    <w:lvl w:ilvl="0" w:tplc="F956EC44">
      <w:start w:val="1"/>
      <w:numFmt w:val="lowerLetter"/>
      <w:lvlText w:val="%1."/>
      <w:lvlJc w:val="left"/>
      <w:pPr>
        <w:ind w:left="720" w:hanging="360"/>
      </w:pPr>
      <w:rPr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A0992"/>
    <w:multiLevelType w:val="hybridMultilevel"/>
    <w:tmpl w:val="241A826E"/>
    <w:lvl w:ilvl="0" w:tplc="14123680">
      <w:start w:val="1"/>
      <w:numFmt w:val="lowerLetter"/>
      <w:lvlText w:val="%1."/>
      <w:lvlJc w:val="left"/>
      <w:pPr>
        <w:ind w:left="720" w:hanging="360"/>
      </w:pPr>
      <w:rPr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6A3D69"/>
    <w:multiLevelType w:val="hybridMultilevel"/>
    <w:tmpl w:val="67C4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166CA"/>
    <w:multiLevelType w:val="hybridMultilevel"/>
    <w:tmpl w:val="80325BC6"/>
    <w:lvl w:ilvl="0" w:tplc="D6724C5A">
      <w:start w:val="1"/>
      <w:numFmt w:val="lowerLetter"/>
      <w:lvlText w:val="%1."/>
      <w:lvlJc w:val="left"/>
      <w:pPr>
        <w:ind w:left="720" w:hanging="360"/>
      </w:pPr>
    </w:lvl>
    <w:lvl w:ilvl="1" w:tplc="7DEC2FB4">
      <w:start w:val="1"/>
      <w:numFmt w:val="lowerLetter"/>
      <w:lvlText w:val="%2."/>
      <w:lvlJc w:val="left"/>
      <w:pPr>
        <w:ind w:left="1440" w:hanging="360"/>
      </w:pPr>
    </w:lvl>
    <w:lvl w:ilvl="2" w:tplc="7D280DD6">
      <w:start w:val="1"/>
      <w:numFmt w:val="lowerRoman"/>
      <w:lvlText w:val="%3."/>
      <w:lvlJc w:val="right"/>
      <w:pPr>
        <w:ind w:left="2160" w:hanging="180"/>
      </w:pPr>
    </w:lvl>
    <w:lvl w:ilvl="3" w:tplc="4148B3C6">
      <w:start w:val="1"/>
      <w:numFmt w:val="decimal"/>
      <w:lvlText w:val="%4."/>
      <w:lvlJc w:val="left"/>
      <w:pPr>
        <w:ind w:left="2880" w:hanging="360"/>
      </w:pPr>
    </w:lvl>
    <w:lvl w:ilvl="4" w:tplc="3D2E928C">
      <w:start w:val="1"/>
      <w:numFmt w:val="lowerLetter"/>
      <w:lvlText w:val="%5."/>
      <w:lvlJc w:val="left"/>
      <w:pPr>
        <w:ind w:left="3600" w:hanging="360"/>
      </w:pPr>
    </w:lvl>
    <w:lvl w:ilvl="5" w:tplc="7FB49484">
      <w:start w:val="1"/>
      <w:numFmt w:val="lowerRoman"/>
      <w:lvlText w:val="%6."/>
      <w:lvlJc w:val="right"/>
      <w:pPr>
        <w:ind w:left="4320" w:hanging="180"/>
      </w:pPr>
    </w:lvl>
    <w:lvl w:ilvl="6" w:tplc="EFAE81F6">
      <w:start w:val="1"/>
      <w:numFmt w:val="decimal"/>
      <w:lvlText w:val="%7."/>
      <w:lvlJc w:val="left"/>
      <w:pPr>
        <w:ind w:left="5040" w:hanging="360"/>
      </w:pPr>
    </w:lvl>
    <w:lvl w:ilvl="7" w:tplc="2B0CB440">
      <w:start w:val="1"/>
      <w:numFmt w:val="lowerLetter"/>
      <w:lvlText w:val="%8."/>
      <w:lvlJc w:val="left"/>
      <w:pPr>
        <w:ind w:left="5760" w:hanging="360"/>
      </w:pPr>
    </w:lvl>
    <w:lvl w:ilvl="8" w:tplc="B204DF2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BA080C"/>
    <w:multiLevelType w:val="hybridMultilevel"/>
    <w:tmpl w:val="EABCB7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2"/>
  </w:num>
  <w:num w:numId="3">
    <w:abstractNumId w:val="13"/>
  </w:num>
  <w:num w:numId="4">
    <w:abstractNumId w:val="11"/>
  </w:num>
  <w:num w:numId="5">
    <w:abstractNumId w:val="4"/>
  </w:num>
  <w:num w:numId="6">
    <w:abstractNumId w:val="9"/>
  </w:num>
  <w:num w:numId="7">
    <w:abstractNumId w:val="6"/>
  </w:num>
  <w:num w:numId="8">
    <w:abstractNumId w:val="2"/>
  </w:num>
  <w:num w:numId="9">
    <w:abstractNumId w:val="1"/>
  </w:num>
  <w:num w:numId="10">
    <w:abstractNumId w:val="10"/>
  </w:num>
  <w:num w:numId="11">
    <w:abstractNumId w:val="5"/>
  </w:num>
  <w:num w:numId="12">
    <w:abstractNumId w:val="8"/>
  </w:num>
  <w:num w:numId="13">
    <w:abstractNumId w:val="3"/>
  </w:num>
  <w:num w:numId="1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rY0szAztTQxMzdR0lEKTi0uzszPAykwrQUAYtFVdSwAAAA="/>
  </w:docVars>
  <w:rsids>
    <w:rsidRoot w:val="006E0C5A"/>
    <w:rsid w:val="00000C75"/>
    <w:rsid w:val="00001501"/>
    <w:rsid w:val="000026A8"/>
    <w:rsid w:val="000032B3"/>
    <w:rsid w:val="000037F8"/>
    <w:rsid w:val="00010AF9"/>
    <w:rsid w:val="0001279F"/>
    <w:rsid w:val="000145C5"/>
    <w:rsid w:val="00015211"/>
    <w:rsid w:val="00015467"/>
    <w:rsid w:val="00016348"/>
    <w:rsid w:val="00016E90"/>
    <w:rsid w:val="00020CE0"/>
    <w:rsid w:val="00024B90"/>
    <w:rsid w:val="000276ED"/>
    <w:rsid w:val="00030D43"/>
    <w:rsid w:val="00035DCA"/>
    <w:rsid w:val="00036051"/>
    <w:rsid w:val="00041688"/>
    <w:rsid w:val="0004382C"/>
    <w:rsid w:val="000450A9"/>
    <w:rsid w:val="000510FE"/>
    <w:rsid w:val="0005220D"/>
    <w:rsid w:val="00052C97"/>
    <w:rsid w:val="00054C9B"/>
    <w:rsid w:val="00060D9D"/>
    <w:rsid w:val="000623C9"/>
    <w:rsid w:val="000623D2"/>
    <w:rsid w:val="00063A09"/>
    <w:rsid w:val="0006435A"/>
    <w:rsid w:val="00064A96"/>
    <w:rsid w:val="00070996"/>
    <w:rsid w:val="0007162E"/>
    <w:rsid w:val="00071740"/>
    <w:rsid w:val="00073DCB"/>
    <w:rsid w:val="00074303"/>
    <w:rsid w:val="00075714"/>
    <w:rsid w:val="000764B6"/>
    <w:rsid w:val="0007699B"/>
    <w:rsid w:val="00076E64"/>
    <w:rsid w:val="00081B0A"/>
    <w:rsid w:val="00090C0D"/>
    <w:rsid w:val="0009158E"/>
    <w:rsid w:val="00092A4D"/>
    <w:rsid w:val="00095756"/>
    <w:rsid w:val="000977AD"/>
    <w:rsid w:val="000A123B"/>
    <w:rsid w:val="000A24A4"/>
    <w:rsid w:val="000B2231"/>
    <w:rsid w:val="000B5D7C"/>
    <w:rsid w:val="000B6B8A"/>
    <w:rsid w:val="000B7432"/>
    <w:rsid w:val="000B74A4"/>
    <w:rsid w:val="000C221A"/>
    <w:rsid w:val="000C782A"/>
    <w:rsid w:val="000D2219"/>
    <w:rsid w:val="000D3C2A"/>
    <w:rsid w:val="000D431C"/>
    <w:rsid w:val="000D6425"/>
    <w:rsid w:val="000D6880"/>
    <w:rsid w:val="000E2DFE"/>
    <w:rsid w:val="000E47C3"/>
    <w:rsid w:val="000E498B"/>
    <w:rsid w:val="000E5A6E"/>
    <w:rsid w:val="000E5DFD"/>
    <w:rsid w:val="000E7CDA"/>
    <w:rsid w:val="000F0BBB"/>
    <w:rsid w:val="000F12D4"/>
    <w:rsid w:val="000F1D4C"/>
    <w:rsid w:val="000F2B73"/>
    <w:rsid w:val="000F3C92"/>
    <w:rsid w:val="000F4F78"/>
    <w:rsid w:val="000F6486"/>
    <w:rsid w:val="000F6682"/>
    <w:rsid w:val="000F7794"/>
    <w:rsid w:val="000F7DA1"/>
    <w:rsid w:val="001039AE"/>
    <w:rsid w:val="001055CF"/>
    <w:rsid w:val="001064F8"/>
    <w:rsid w:val="00106A8F"/>
    <w:rsid w:val="001100E4"/>
    <w:rsid w:val="0011182A"/>
    <w:rsid w:val="001129E6"/>
    <w:rsid w:val="00113338"/>
    <w:rsid w:val="001147F1"/>
    <w:rsid w:val="00122829"/>
    <w:rsid w:val="0012393A"/>
    <w:rsid w:val="0012616E"/>
    <w:rsid w:val="00131E19"/>
    <w:rsid w:val="00133528"/>
    <w:rsid w:val="001339AD"/>
    <w:rsid w:val="001349F6"/>
    <w:rsid w:val="00135216"/>
    <w:rsid w:val="001361EA"/>
    <w:rsid w:val="001362FB"/>
    <w:rsid w:val="00143982"/>
    <w:rsid w:val="00145D83"/>
    <w:rsid w:val="001475D5"/>
    <w:rsid w:val="00151325"/>
    <w:rsid w:val="001527E0"/>
    <w:rsid w:val="00152A93"/>
    <w:rsid w:val="00153C7F"/>
    <w:rsid w:val="0015403C"/>
    <w:rsid w:val="001556CD"/>
    <w:rsid w:val="00156C1F"/>
    <w:rsid w:val="00160AFB"/>
    <w:rsid w:val="0016318B"/>
    <w:rsid w:val="001651E2"/>
    <w:rsid w:val="00165F85"/>
    <w:rsid w:val="00167B94"/>
    <w:rsid w:val="00171A7C"/>
    <w:rsid w:val="00171B22"/>
    <w:rsid w:val="00172968"/>
    <w:rsid w:val="001730C7"/>
    <w:rsid w:val="001765B8"/>
    <w:rsid w:val="00176DBE"/>
    <w:rsid w:val="001772F5"/>
    <w:rsid w:val="00181B45"/>
    <w:rsid w:val="00182687"/>
    <w:rsid w:val="00183130"/>
    <w:rsid w:val="00190DC4"/>
    <w:rsid w:val="00191275"/>
    <w:rsid w:val="00191C21"/>
    <w:rsid w:val="001931CC"/>
    <w:rsid w:val="0019798F"/>
    <w:rsid w:val="00197D5E"/>
    <w:rsid w:val="001A19CF"/>
    <w:rsid w:val="001A475F"/>
    <w:rsid w:val="001A5DFA"/>
    <w:rsid w:val="001A6780"/>
    <w:rsid w:val="001A68D0"/>
    <w:rsid w:val="001A7775"/>
    <w:rsid w:val="001B155D"/>
    <w:rsid w:val="001B33D2"/>
    <w:rsid w:val="001B6BAC"/>
    <w:rsid w:val="001B7A18"/>
    <w:rsid w:val="001B7C9F"/>
    <w:rsid w:val="001C11ED"/>
    <w:rsid w:val="001C447F"/>
    <w:rsid w:val="001C48D8"/>
    <w:rsid w:val="001C75C1"/>
    <w:rsid w:val="001D1E36"/>
    <w:rsid w:val="001D2787"/>
    <w:rsid w:val="001D4B4A"/>
    <w:rsid w:val="001D72AF"/>
    <w:rsid w:val="001E042E"/>
    <w:rsid w:val="001E1D27"/>
    <w:rsid w:val="001E5211"/>
    <w:rsid w:val="001E5812"/>
    <w:rsid w:val="001E7048"/>
    <w:rsid w:val="001F4F9F"/>
    <w:rsid w:val="001F6621"/>
    <w:rsid w:val="00200771"/>
    <w:rsid w:val="002008CF"/>
    <w:rsid w:val="00210E4C"/>
    <w:rsid w:val="00211F91"/>
    <w:rsid w:val="0021234E"/>
    <w:rsid w:val="002135F3"/>
    <w:rsid w:val="0021417D"/>
    <w:rsid w:val="00215544"/>
    <w:rsid w:val="002161DB"/>
    <w:rsid w:val="0021694E"/>
    <w:rsid w:val="00220CE4"/>
    <w:rsid w:val="00221396"/>
    <w:rsid w:val="002278D9"/>
    <w:rsid w:val="00232DF8"/>
    <w:rsid w:val="00233CDA"/>
    <w:rsid w:val="002439F9"/>
    <w:rsid w:val="0024553D"/>
    <w:rsid w:val="00253AF9"/>
    <w:rsid w:val="00253BBD"/>
    <w:rsid w:val="00267E71"/>
    <w:rsid w:val="002703D8"/>
    <w:rsid w:val="00271A10"/>
    <w:rsid w:val="0027664A"/>
    <w:rsid w:val="00277CEB"/>
    <w:rsid w:val="00280981"/>
    <w:rsid w:val="00280E32"/>
    <w:rsid w:val="0028594A"/>
    <w:rsid w:val="00285F78"/>
    <w:rsid w:val="0028635F"/>
    <w:rsid w:val="00290294"/>
    <w:rsid w:val="00291A20"/>
    <w:rsid w:val="00296269"/>
    <w:rsid w:val="00296368"/>
    <w:rsid w:val="002963D7"/>
    <w:rsid w:val="002A04E6"/>
    <w:rsid w:val="002A1307"/>
    <w:rsid w:val="002A1FF5"/>
    <w:rsid w:val="002A2F1B"/>
    <w:rsid w:val="002A4B84"/>
    <w:rsid w:val="002A55FE"/>
    <w:rsid w:val="002A66CE"/>
    <w:rsid w:val="002A69EF"/>
    <w:rsid w:val="002B4713"/>
    <w:rsid w:val="002C3586"/>
    <w:rsid w:val="002C45DA"/>
    <w:rsid w:val="002C6E52"/>
    <w:rsid w:val="002D1E08"/>
    <w:rsid w:val="002D25B8"/>
    <w:rsid w:val="002D4BA0"/>
    <w:rsid w:val="002D6D49"/>
    <w:rsid w:val="002D7B8D"/>
    <w:rsid w:val="002E1017"/>
    <w:rsid w:val="002E113A"/>
    <w:rsid w:val="002E2F70"/>
    <w:rsid w:val="002E351C"/>
    <w:rsid w:val="002E4C0F"/>
    <w:rsid w:val="002F1B82"/>
    <w:rsid w:val="002F4C96"/>
    <w:rsid w:val="002F63B2"/>
    <w:rsid w:val="002F7629"/>
    <w:rsid w:val="003001F2"/>
    <w:rsid w:val="00300EDD"/>
    <w:rsid w:val="003015AA"/>
    <w:rsid w:val="00301D06"/>
    <w:rsid w:val="003048DF"/>
    <w:rsid w:val="00306BB9"/>
    <w:rsid w:val="00307F89"/>
    <w:rsid w:val="00310328"/>
    <w:rsid w:val="00310807"/>
    <w:rsid w:val="00310994"/>
    <w:rsid w:val="00310EDC"/>
    <w:rsid w:val="0031317B"/>
    <w:rsid w:val="003140F1"/>
    <w:rsid w:val="00314430"/>
    <w:rsid w:val="00317F50"/>
    <w:rsid w:val="0032084C"/>
    <w:rsid w:val="00321F61"/>
    <w:rsid w:val="00322364"/>
    <w:rsid w:val="00322B13"/>
    <w:rsid w:val="003234CC"/>
    <w:rsid w:val="00325137"/>
    <w:rsid w:val="003358CB"/>
    <w:rsid w:val="00340D5A"/>
    <w:rsid w:val="00341A05"/>
    <w:rsid w:val="003468B0"/>
    <w:rsid w:val="00346F88"/>
    <w:rsid w:val="00351F46"/>
    <w:rsid w:val="00355057"/>
    <w:rsid w:val="00355606"/>
    <w:rsid w:val="00362A22"/>
    <w:rsid w:val="00362F5D"/>
    <w:rsid w:val="00363BB3"/>
    <w:rsid w:val="00366D6A"/>
    <w:rsid w:val="00367EDF"/>
    <w:rsid w:val="003750F7"/>
    <w:rsid w:val="0038740E"/>
    <w:rsid w:val="00387A8F"/>
    <w:rsid w:val="00393895"/>
    <w:rsid w:val="00396805"/>
    <w:rsid w:val="003A6F0E"/>
    <w:rsid w:val="003A787B"/>
    <w:rsid w:val="003B464C"/>
    <w:rsid w:val="003B4708"/>
    <w:rsid w:val="003B4ACB"/>
    <w:rsid w:val="003B6405"/>
    <w:rsid w:val="003B6D08"/>
    <w:rsid w:val="003C1967"/>
    <w:rsid w:val="003C4F09"/>
    <w:rsid w:val="003C5F1E"/>
    <w:rsid w:val="003C6103"/>
    <w:rsid w:val="003D09E0"/>
    <w:rsid w:val="003D48C1"/>
    <w:rsid w:val="003E19D9"/>
    <w:rsid w:val="003E495C"/>
    <w:rsid w:val="003F0882"/>
    <w:rsid w:val="003F306F"/>
    <w:rsid w:val="003F3BE2"/>
    <w:rsid w:val="003F48C8"/>
    <w:rsid w:val="003F52B3"/>
    <w:rsid w:val="003F55FF"/>
    <w:rsid w:val="003F630A"/>
    <w:rsid w:val="00403228"/>
    <w:rsid w:val="00405B98"/>
    <w:rsid w:val="004070EA"/>
    <w:rsid w:val="00411C29"/>
    <w:rsid w:val="00412027"/>
    <w:rsid w:val="0042137F"/>
    <w:rsid w:val="004224F6"/>
    <w:rsid w:val="004230AB"/>
    <w:rsid w:val="004273B7"/>
    <w:rsid w:val="00432D42"/>
    <w:rsid w:val="0043412C"/>
    <w:rsid w:val="00436D63"/>
    <w:rsid w:val="00440BE0"/>
    <w:rsid w:val="0044123D"/>
    <w:rsid w:val="004415F1"/>
    <w:rsid w:val="00441BD1"/>
    <w:rsid w:val="00442AE1"/>
    <w:rsid w:val="00442E76"/>
    <w:rsid w:val="00445559"/>
    <w:rsid w:val="00445F53"/>
    <w:rsid w:val="00446341"/>
    <w:rsid w:val="00446F10"/>
    <w:rsid w:val="00447A41"/>
    <w:rsid w:val="00450596"/>
    <w:rsid w:val="00452983"/>
    <w:rsid w:val="004531A5"/>
    <w:rsid w:val="00455707"/>
    <w:rsid w:val="004602F2"/>
    <w:rsid w:val="00462C5D"/>
    <w:rsid w:val="0047059C"/>
    <w:rsid w:val="0047185E"/>
    <w:rsid w:val="00482101"/>
    <w:rsid w:val="00483367"/>
    <w:rsid w:val="004862A7"/>
    <w:rsid w:val="00486A89"/>
    <w:rsid w:val="00487190"/>
    <w:rsid w:val="00492851"/>
    <w:rsid w:val="00493595"/>
    <w:rsid w:val="004935C6"/>
    <w:rsid w:val="004957C7"/>
    <w:rsid w:val="00497257"/>
    <w:rsid w:val="00497573"/>
    <w:rsid w:val="004A27D0"/>
    <w:rsid w:val="004A46F7"/>
    <w:rsid w:val="004A5DA6"/>
    <w:rsid w:val="004B0D72"/>
    <w:rsid w:val="004B1800"/>
    <w:rsid w:val="004B19E7"/>
    <w:rsid w:val="004B4B6A"/>
    <w:rsid w:val="004B5B91"/>
    <w:rsid w:val="004B65C0"/>
    <w:rsid w:val="004C36A4"/>
    <w:rsid w:val="004C45C4"/>
    <w:rsid w:val="004D07FF"/>
    <w:rsid w:val="004D0AF1"/>
    <w:rsid w:val="004D404E"/>
    <w:rsid w:val="004D4C4E"/>
    <w:rsid w:val="004D6144"/>
    <w:rsid w:val="004D6FC7"/>
    <w:rsid w:val="004E1037"/>
    <w:rsid w:val="004E254A"/>
    <w:rsid w:val="004E43C7"/>
    <w:rsid w:val="004E5F4A"/>
    <w:rsid w:val="004E6013"/>
    <w:rsid w:val="004F08ED"/>
    <w:rsid w:val="004F0CFC"/>
    <w:rsid w:val="004F31AA"/>
    <w:rsid w:val="004F58BC"/>
    <w:rsid w:val="004F5CA0"/>
    <w:rsid w:val="004F5CB9"/>
    <w:rsid w:val="004F6D10"/>
    <w:rsid w:val="00506723"/>
    <w:rsid w:val="00506FF6"/>
    <w:rsid w:val="00507490"/>
    <w:rsid w:val="00510EE1"/>
    <w:rsid w:val="005161E2"/>
    <w:rsid w:val="00521623"/>
    <w:rsid w:val="005217E2"/>
    <w:rsid w:val="00524139"/>
    <w:rsid w:val="0052540C"/>
    <w:rsid w:val="005262B4"/>
    <w:rsid w:val="0052747A"/>
    <w:rsid w:val="005320AF"/>
    <w:rsid w:val="00532C45"/>
    <w:rsid w:val="0053574C"/>
    <w:rsid w:val="00536C1B"/>
    <w:rsid w:val="005371A1"/>
    <w:rsid w:val="00550DAC"/>
    <w:rsid w:val="00552478"/>
    <w:rsid w:val="00553E98"/>
    <w:rsid w:val="005549CD"/>
    <w:rsid w:val="00554A30"/>
    <w:rsid w:val="00554FB1"/>
    <w:rsid w:val="00556027"/>
    <w:rsid w:val="00556A54"/>
    <w:rsid w:val="00565C1A"/>
    <w:rsid w:val="005707EA"/>
    <w:rsid w:val="00570C68"/>
    <w:rsid w:val="00576619"/>
    <w:rsid w:val="00577170"/>
    <w:rsid w:val="005806BE"/>
    <w:rsid w:val="00581570"/>
    <w:rsid w:val="0058186E"/>
    <w:rsid w:val="00582F6D"/>
    <w:rsid w:val="00584E34"/>
    <w:rsid w:val="00592FA8"/>
    <w:rsid w:val="005932FB"/>
    <w:rsid w:val="00593428"/>
    <w:rsid w:val="00597815"/>
    <w:rsid w:val="005A2900"/>
    <w:rsid w:val="005A29BB"/>
    <w:rsid w:val="005A2F97"/>
    <w:rsid w:val="005A3A22"/>
    <w:rsid w:val="005A6220"/>
    <w:rsid w:val="005B07CE"/>
    <w:rsid w:val="005B1394"/>
    <w:rsid w:val="005B2B03"/>
    <w:rsid w:val="005B3E12"/>
    <w:rsid w:val="005B50B3"/>
    <w:rsid w:val="005C03FC"/>
    <w:rsid w:val="005C6617"/>
    <w:rsid w:val="005D1E72"/>
    <w:rsid w:val="005D28A1"/>
    <w:rsid w:val="005D3012"/>
    <w:rsid w:val="005D6599"/>
    <w:rsid w:val="005E20AD"/>
    <w:rsid w:val="005E43D1"/>
    <w:rsid w:val="005E4C13"/>
    <w:rsid w:val="005E6475"/>
    <w:rsid w:val="005E6A84"/>
    <w:rsid w:val="005F0276"/>
    <w:rsid w:val="005F634D"/>
    <w:rsid w:val="005F796F"/>
    <w:rsid w:val="006030AA"/>
    <w:rsid w:val="00603FE4"/>
    <w:rsid w:val="00611D17"/>
    <w:rsid w:val="00611F73"/>
    <w:rsid w:val="00612510"/>
    <w:rsid w:val="00613113"/>
    <w:rsid w:val="006152FA"/>
    <w:rsid w:val="0061548E"/>
    <w:rsid w:val="00617480"/>
    <w:rsid w:val="0061773E"/>
    <w:rsid w:val="00620746"/>
    <w:rsid w:val="00623338"/>
    <w:rsid w:val="00623EEF"/>
    <w:rsid w:val="006262B8"/>
    <w:rsid w:val="006314D3"/>
    <w:rsid w:val="00632CC8"/>
    <w:rsid w:val="00633297"/>
    <w:rsid w:val="006333B4"/>
    <w:rsid w:val="00641571"/>
    <w:rsid w:val="00650A08"/>
    <w:rsid w:val="00653A97"/>
    <w:rsid w:val="00653CF1"/>
    <w:rsid w:val="00653D42"/>
    <w:rsid w:val="00656545"/>
    <w:rsid w:val="00657E5C"/>
    <w:rsid w:val="00662033"/>
    <w:rsid w:val="006632C6"/>
    <w:rsid w:val="006673E6"/>
    <w:rsid w:val="00667968"/>
    <w:rsid w:val="0067097E"/>
    <w:rsid w:val="006717F7"/>
    <w:rsid w:val="00672C0F"/>
    <w:rsid w:val="00675161"/>
    <w:rsid w:val="0067559B"/>
    <w:rsid w:val="00676E3A"/>
    <w:rsid w:val="00680BCE"/>
    <w:rsid w:val="006810B5"/>
    <w:rsid w:val="00681CFB"/>
    <w:rsid w:val="00681E54"/>
    <w:rsid w:val="006832DA"/>
    <w:rsid w:val="006860E8"/>
    <w:rsid w:val="006911F0"/>
    <w:rsid w:val="00692AA6"/>
    <w:rsid w:val="006942ED"/>
    <w:rsid w:val="00696F54"/>
    <w:rsid w:val="00697447"/>
    <w:rsid w:val="006A052F"/>
    <w:rsid w:val="006A05BD"/>
    <w:rsid w:val="006A0C05"/>
    <w:rsid w:val="006A3623"/>
    <w:rsid w:val="006B2284"/>
    <w:rsid w:val="006B3ACF"/>
    <w:rsid w:val="006B4661"/>
    <w:rsid w:val="006B58A0"/>
    <w:rsid w:val="006C047F"/>
    <w:rsid w:val="006C0B32"/>
    <w:rsid w:val="006C2BCE"/>
    <w:rsid w:val="006C3CA6"/>
    <w:rsid w:val="006C4357"/>
    <w:rsid w:val="006C5C68"/>
    <w:rsid w:val="006C6372"/>
    <w:rsid w:val="006C66C8"/>
    <w:rsid w:val="006C78EF"/>
    <w:rsid w:val="006D23B1"/>
    <w:rsid w:val="006D360A"/>
    <w:rsid w:val="006D3E9F"/>
    <w:rsid w:val="006D69C2"/>
    <w:rsid w:val="006E089E"/>
    <w:rsid w:val="006E0C5A"/>
    <w:rsid w:val="006F145A"/>
    <w:rsid w:val="006F2251"/>
    <w:rsid w:val="006F3583"/>
    <w:rsid w:val="006F48BD"/>
    <w:rsid w:val="006F4DB8"/>
    <w:rsid w:val="006F59E2"/>
    <w:rsid w:val="00704A14"/>
    <w:rsid w:val="0070729E"/>
    <w:rsid w:val="007101C0"/>
    <w:rsid w:val="007113E0"/>
    <w:rsid w:val="00711ECA"/>
    <w:rsid w:val="0071230C"/>
    <w:rsid w:val="0071269E"/>
    <w:rsid w:val="00712DBD"/>
    <w:rsid w:val="0071410C"/>
    <w:rsid w:val="00714314"/>
    <w:rsid w:val="00725A0B"/>
    <w:rsid w:val="00732B14"/>
    <w:rsid w:val="00733498"/>
    <w:rsid w:val="007342EC"/>
    <w:rsid w:val="00736EFD"/>
    <w:rsid w:val="00740338"/>
    <w:rsid w:val="00743457"/>
    <w:rsid w:val="00747DA8"/>
    <w:rsid w:val="007508B1"/>
    <w:rsid w:val="00751066"/>
    <w:rsid w:val="00751F5D"/>
    <w:rsid w:val="0075255E"/>
    <w:rsid w:val="00752DA7"/>
    <w:rsid w:val="0075341A"/>
    <w:rsid w:val="00753A22"/>
    <w:rsid w:val="0075548F"/>
    <w:rsid w:val="007572C7"/>
    <w:rsid w:val="00760019"/>
    <w:rsid w:val="00760611"/>
    <w:rsid w:val="007676FB"/>
    <w:rsid w:val="00770C27"/>
    <w:rsid w:val="0077181B"/>
    <w:rsid w:val="00773B4F"/>
    <w:rsid w:val="007740D6"/>
    <w:rsid w:val="00775025"/>
    <w:rsid w:val="007750A7"/>
    <w:rsid w:val="0078141B"/>
    <w:rsid w:val="007877E5"/>
    <w:rsid w:val="00790FEE"/>
    <w:rsid w:val="0079215E"/>
    <w:rsid w:val="007939D0"/>
    <w:rsid w:val="007A4176"/>
    <w:rsid w:val="007B1A9E"/>
    <w:rsid w:val="007B21B1"/>
    <w:rsid w:val="007B2A71"/>
    <w:rsid w:val="007B2F47"/>
    <w:rsid w:val="007C0BCC"/>
    <w:rsid w:val="007C2BCF"/>
    <w:rsid w:val="007C2D82"/>
    <w:rsid w:val="007C32C9"/>
    <w:rsid w:val="007C4526"/>
    <w:rsid w:val="007C548B"/>
    <w:rsid w:val="007C5BD3"/>
    <w:rsid w:val="007D20AB"/>
    <w:rsid w:val="007D285C"/>
    <w:rsid w:val="007D5D3C"/>
    <w:rsid w:val="007E3F37"/>
    <w:rsid w:val="007E430F"/>
    <w:rsid w:val="007E6109"/>
    <w:rsid w:val="007E6FA3"/>
    <w:rsid w:val="007E75E9"/>
    <w:rsid w:val="007F00FA"/>
    <w:rsid w:val="007F1536"/>
    <w:rsid w:val="007F4EED"/>
    <w:rsid w:val="007F77EB"/>
    <w:rsid w:val="008020C5"/>
    <w:rsid w:val="00802700"/>
    <w:rsid w:val="00803162"/>
    <w:rsid w:val="008040EA"/>
    <w:rsid w:val="00807B14"/>
    <w:rsid w:val="00815C6D"/>
    <w:rsid w:val="008172DC"/>
    <w:rsid w:val="00817389"/>
    <w:rsid w:val="008179A5"/>
    <w:rsid w:val="00817E0E"/>
    <w:rsid w:val="0082070E"/>
    <w:rsid w:val="00822E42"/>
    <w:rsid w:val="008241B1"/>
    <w:rsid w:val="008300E7"/>
    <w:rsid w:val="008376D5"/>
    <w:rsid w:val="00846FE9"/>
    <w:rsid w:val="00847017"/>
    <w:rsid w:val="00847BF7"/>
    <w:rsid w:val="00850B3D"/>
    <w:rsid w:val="008512A0"/>
    <w:rsid w:val="00851959"/>
    <w:rsid w:val="00853AA8"/>
    <w:rsid w:val="0085407E"/>
    <w:rsid w:val="00854FBF"/>
    <w:rsid w:val="008550A6"/>
    <w:rsid w:val="008557F6"/>
    <w:rsid w:val="008564B8"/>
    <w:rsid w:val="00861E18"/>
    <w:rsid w:val="00864A68"/>
    <w:rsid w:val="00866F5E"/>
    <w:rsid w:val="008674B0"/>
    <w:rsid w:val="00871A0A"/>
    <w:rsid w:val="00872932"/>
    <w:rsid w:val="00872EE5"/>
    <w:rsid w:val="008730B2"/>
    <w:rsid w:val="0087446C"/>
    <w:rsid w:val="00874DBA"/>
    <w:rsid w:val="00886E97"/>
    <w:rsid w:val="00890085"/>
    <w:rsid w:val="00892180"/>
    <w:rsid w:val="0089465C"/>
    <w:rsid w:val="00894E90"/>
    <w:rsid w:val="00895921"/>
    <w:rsid w:val="00895C8E"/>
    <w:rsid w:val="00897680"/>
    <w:rsid w:val="008A143A"/>
    <w:rsid w:val="008A3FCF"/>
    <w:rsid w:val="008A7CF3"/>
    <w:rsid w:val="008B0594"/>
    <w:rsid w:val="008B19B7"/>
    <w:rsid w:val="008B5922"/>
    <w:rsid w:val="008C02EA"/>
    <w:rsid w:val="008C2CBE"/>
    <w:rsid w:val="008C2D13"/>
    <w:rsid w:val="008C35B3"/>
    <w:rsid w:val="008C407B"/>
    <w:rsid w:val="008C55CA"/>
    <w:rsid w:val="008C78D6"/>
    <w:rsid w:val="008D0A53"/>
    <w:rsid w:val="008D1FC5"/>
    <w:rsid w:val="008D2FE5"/>
    <w:rsid w:val="008D54A4"/>
    <w:rsid w:val="008E3CD8"/>
    <w:rsid w:val="008E563F"/>
    <w:rsid w:val="008F0496"/>
    <w:rsid w:val="008F0C48"/>
    <w:rsid w:val="008F391C"/>
    <w:rsid w:val="008F4DF9"/>
    <w:rsid w:val="008F6227"/>
    <w:rsid w:val="008F6DDC"/>
    <w:rsid w:val="00900BEF"/>
    <w:rsid w:val="00901F8F"/>
    <w:rsid w:val="00905802"/>
    <w:rsid w:val="009120B2"/>
    <w:rsid w:val="00913494"/>
    <w:rsid w:val="009208E4"/>
    <w:rsid w:val="00920F6F"/>
    <w:rsid w:val="009243F2"/>
    <w:rsid w:val="00927308"/>
    <w:rsid w:val="0093087B"/>
    <w:rsid w:val="0093527C"/>
    <w:rsid w:val="00937C06"/>
    <w:rsid w:val="00937D06"/>
    <w:rsid w:val="00940CBD"/>
    <w:rsid w:val="0094167D"/>
    <w:rsid w:val="00941BBF"/>
    <w:rsid w:val="0094244F"/>
    <w:rsid w:val="00942C26"/>
    <w:rsid w:val="0094439E"/>
    <w:rsid w:val="0094498B"/>
    <w:rsid w:val="00952A07"/>
    <w:rsid w:val="009638E5"/>
    <w:rsid w:val="00963EDD"/>
    <w:rsid w:val="00964B7A"/>
    <w:rsid w:val="00965EFE"/>
    <w:rsid w:val="0096792F"/>
    <w:rsid w:val="009679AD"/>
    <w:rsid w:val="0097149B"/>
    <w:rsid w:val="00973FDF"/>
    <w:rsid w:val="00983EDD"/>
    <w:rsid w:val="00986A13"/>
    <w:rsid w:val="0098747A"/>
    <w:rsid w:val="0099030B"/>
    <w:rsid w:val="009939A8"/>
    <w:rsid w:val="00993B16"/>
    <w:rsid w:val="009973F7"/>
    <w:rsid w:val="009A48FA"/>
    <w:rsid w:val="009A524A"/>
    <w:rsid w:val="009B1676"/>
    <w:rsid w:val="009B3F5E"/>
    <w:rsid w:val="009B6BDA"/>
    <w:rsid w:val="009B6E91"/>
    <w:rsid w:val="009C06D3"/>
    <w:rsid w:val="009C2C3E"/>
    <w:rsid w:val="009C537B"/>
    <w:rsid w:val="009C5BEE"/>
    <w:rsid w:val="009D09C1"/>
    <w:rsid w:val="009D396B"/>
    <w:rsid w:val="009D3C30"/>
    <w:rsid w:val="009D3EC5"/>
    <w:rsid w:val="009D529B"/>
    <w:rsid w:val="009D52AE"/>
    <w:rsid w:val="009D5337"/>
    <w:rsid w:val="009E158C"/>
    <w:rsid w:val="009E286D"/>
    <w:rsid w:val="009E4235"/>
    <w:rsid w:val="009E51A0"/>
    <w:rsid w:val="009F18EE"/>
    <w:rsid w:val="009F52CC"/>
    <w:rsid w:val="009F5412"/>
    <w:rsid w:val="009F55EB"/>
    <w:rsid w:val="009F651B"/>
    <w:rsid w:val="00A017FB"/>
    <w:rsid w:val="00A04CF6"/>
    <w:rsid w:val="00A0643B"/>
    <w:rsid w:val="00A07018"/>
    <w:rsid w:val="00A11148"/>
    <w:rsid w:val="00A11371"/>
    <w:rsid w:val="00A120E8"/>
    <w:rsid w:val="00A155F9"/>
    <w:rsid w:val="00A1696B"/>
    <w:rsid w:val="00A17AC6"/>
    <w:rsid w:val="00A20249"/>
    <w:rsid w:val="00A22AC4"/>
    <w:rsid w:val="00A22ADF"/>
    <w:rsid w:val="00A22E41"/>
    <w:rsid w:val="00A22E6A"/>
    <w:rsid w:val="00A241DC"/>
    <w:rsid w:val="00A2498B"/>
    <w:rsid w:val="00A25A8D"/>
    <w:rsid w:val="00A3062B"/>
    <w:rsid w:val="00A30B21"/>
    <w:rsid w:val="00A36E1F"/>
    <w:rsid w:val="00A37386"/>
    <w:rsid w:val="00A423AE"/>
    <w:rsid w:val="00A4429D"/>
    <w:rsid w:val="00A45FBE"/>
    <w:rsid w:val="00A51AC7"/>
    <w:rsid w:val="00A52075"/>
    <w:rsid w:val="00A52623"/>
    <w:rsid w:val="00A53424"/>
    <w:rsid w:val="00A537FE"/>
    <w:rsid w:val="00A53952"/>
    <w:rsid w:val="00A5440A"/>
    <w:rsid w:val="00A55995"/>
    <w:rsid w:val="00A56A50"/>
    <w:rsid w:val="00A609DE"/>
    <w:rsid w:val="00A6502B"/>
    <w:rsid w:val="00A66471"/>
    <w:rsid w:val="00A6724D"/>
    <w:rsid w:val="00A679B0"/>
    <w:rsid w:val="00A700D2"/>
    <w:rsid w:val="00A75117"/>
    <w:rsid w:val="00A75B41"/>
    <w:rsid w:val="00A82A7B"/>
    <w:rsid w:val="00A84AC5"/>
    <w:rsid w:val="00A9062F"/>
    <w:rsid w:val="00A919EA"/>
    <w:rsid w:val="00A94795"/>
    <w:rsid w:val="00A97AD2"/>
    <w:rsid w:val="00A97B00"/>
    <w:rsid w:val="00AA111D"/>
    <w:rsid w:val="00AA41CE"/>
    <w:rsid w:val="00AB35D7"/>
    <w:rsid w:val="00AB5226"/>
    <w:rsid w:val="00AB5B88"/>
    <w:rsid w:val="00AB6C60"/>
    <w:rsid w:val="00AB6C72"/>
    <w:rsid w:val="00AB6D69"/>
    <w:rsid w:val="00AB7CFA"/>
    <w:rsid w:val="00AC0A34"/>
    <w:rsid w:val="00AC314D"/>
    <w:rsid w:val="00AC6916"/>
    <w:rsid w:val="00AD1461"/>
    <w:rsid w:val="00AD2F53"/>
    <w:rsid w:val="00AD62E0"/>
    <w:rsid w:val="00AE4077"/>
    <w:rsid w:val="00AE558A"/>
    <w:rsid w:val="00AE7639"/>
    <w:rsid w:val="00AE7D7F"/>
    <w:rsid w:val="00AF0C4E"/>
    <w:rsid w:val="00AF3915"/>
    <w:rsid w:val="00AF5D73"/>
    <w:rsid w:val="00AF63C0"/>
    <w:rsid w:val="00B02F09"/>
    <w:rsid w:val="00B03162"/>
    <w:rsid w:val="00B0401E"/>
    <w:rsid w:val="00B050DC"/>
    <w:rsid w:val="00B072A0"/>
    <w:rsid w:val="00B12B74"/>
    <w:rsid w:val="00B12E6F"/>
    <w:rsid w:val="00B1435C"/>
    <w:rsid w:val="00B14E99"/>
    <w:rsid w:val="00B17469"/>
    <w:rsid w:val="00B20F64"/>
    <w:rsid w:val="00B26801"/>
    <w:rsid w:val="00B326D4"/>
    <w:rsid w:val="00B32B7D"/>
    <w:rsid w:val="00B32EBD"/>
    <w:rsid w:val="00B32FC8"/>
    <w:rsid w:val="00B408C8"/>
    <w:rsid w:val="00B46A15"/>
    <w:rsid w:val="00B46AAE"/>
    <w:rsid w:val="00B478E5"/>
    <w:rsid w:val="00B5114C"/>
    <w:rsid w:val="00B52A0E"/>
    <w:rsid w:val="00B53908"/>
    <w:rsid w:val="00B549E6"/>
    <w:rsid w:val="00B57752"/>
    <w:rsid w:val="00B60BCC"/>
    <w:rsid w:val="00B60C64"/>
    <w:rsid w:val="00B6337E"/>
    <w:rsid w:val="00B64407"/>
    <w:rsid w:val="00B655A0"/>
    <w:rsid w:val="00B657D0"/>
    <w:rsid w:val="00B658BD"/>
    <w:rsid w:val="00B6631A"/>
    <w:rsid w:val="00B713B5"/>
    <w:rsid w:val="00B80E69"/>
    <w:rsid w:val="00B821A4"/>
    <w:rsid w:val="00B86D54"/>
    <w:rsid w:val="00B87185"/>
    <w:rsid w:val="00B87CC9"/>
    <w:rsid w:val="00B91601"/>
    <w:rsid w:val="00B920F1"/>
    <w:rsid w:val="00B94100"/>
    <w:rsid w:val="00B95296"/>
    <w:rsid w:val="00B95675"/>
    <w:rsid w:val="00B96225"/>
    <w:rsid w:val="00BA0051"/>
    <w:rsid w:val="00BA3586"/>
    <w:rsid w:val="00BA37BF"/>
    <w:rsid w:val="00BA3D09"/>
    <w:rsid w:val="00BA4830"/>
    <w:rsid w:val="00BA5707"/>
    <w:rsid w:val="00BA5FA9"/>
    <w:rsid w:val="00BB005D"/>
    <w:rsid w:val="00BB146B"/>
    <w:rsid w:val="00BB36E8"/>
    <w:rsid w:val="00BB765F"/>
    <w:rsid w:val="00BB7C1E"/>
    <w:rsid w:val="00BB7DF9"/>
    <w:rsid w:val="00BC31DA"/>
    <w:rsid w:val="00BD16E8"/>
    <w:rsid w:val="00BD39B0"/>
    <w:rsid w:val="00BD6D5E"/>
    <w:rsid w:val="00BE25B4"/>
    <w:rsid w:val="00BE381F"/>
    <w:rsid w:val="00BE5D83"/>
    <w:rsid w:val="00BE626A"/>
    <w:rsid w:val="00BF26B8"/>
    <w:rsid w:val="00BF2B3E"/>
    <w:rsid w:val="00BF5C4E"/>
    <w:rsid w:val="00BF5F92"/>
    <w:rsid w:val="00BF7528"/>
    <w:rsid w:val="00C03F71"/>
    <w:rsid w:val="00C0717D"/>
    <w:rsid w:val="00C10F2E"/>
    <w:rsid w:val="00C11732"/>
    <w:rsid w:val="00C11749"/>
    <w:rsid w:val="00C1194E"/>
    <w:rsid w:val="00C13278"/>
    <w:rsid w:val="00C13B91"/>
    <w:rsid w:val="00C167D3"/>
    <w:rsid w:val="00C3142C"/>
    <w:rsid w:val="00C36D3A"/>
    <w:rsid w:val="00C41E32"/>
    <w:rsid w:val="00C435FC"/>
    <w:rsid w:val="00C43F05"/>
    <w:rsid w:val="00C47093"/>
    <w:rsid w:val="00C473D5"/>
    <w:rsid w:val="00C47FF1"/>
    <w:rsid w:val="00C5163E"/>
    <w:rsid w:val="00C6143F"/>
    <w:rsid w:val="00C638D9"/>
    <w:rsid w:val="00C64A18"/>
    <w:rsid w:val="00C659AB"/>
    <w:rsid w:val="00C66EC9"/>
    <w:rsid w:val="00C7146A"/>
    <w:rsid w:val="00C71552"/>
    <w:rsid w:val="00C71589"/>
    <w:rsid w:val="00C76DA6"/>
    <w:rsid w:val="00C83B45"/>
    <w:rsid w:val="00C84707"/>
    <w:rsid w:val="00C84FC1"/>
    <w:rsid w:val="00C878B4"/>
    <w:rsid w:val="00C90D80"/>
    <w:rsid w:val="00C91038"/>
    <w:rsid w:val="00C919D2"/>
    <w:rsid w:val="00C95CD1"/>
    <w:rsid w:val="00CA1AD0"/>
    <w:rsid w:val="00CA31D6"/>
    <w:rsid w:val="00CA3BFA"/>
    <w:rsid w:val="00CA501D"/>
    <w:rsid w:val="00CA78F8"/>
    <w:rsid w:val="00CB1162"/>
    <w:rsid w:val="00CB1724"/>
    <w:rsid w:val="00CB2477"/>
    <w:rsid w:val="00CB4293"/>
    <w:rsid w:val="00CB4693"/>
    <w:rsid w:val="00CB4BE2"/>
    <w:rsid w:val="00CC23A4"/>
    <w:rsid w:val="00CC7FC5"/>
    <w:rsid w:val="00CD42E6"/>
    <w:rsid w:val="00CD5F43"/>
    <w:rsid w:val="00CD663D"/>
    <w:rsid w:val="00CE01D2"/>
    <w:rsid w:val="00CE1E05"/>
    <w:rsid w:val="00CE3FB2"/>
    <w:rsid w:val="00CE55DB"/>
    <w:rsid w:val="00CE6DF2"/>
    <w:rsid w:val="00CE759C"/>
    <w:rsid w:val="00CF1AE9"/>
    <w:rsid w:val="00CF39CA"/>
    <w:rsid w:val="00CF5248"/>
    <w:rsid w:val="00CF73B5"/>
    <w:rsid w:val="00CF7812"/>
    <w:rsid w:val="00D005BF"/>
    <w:rsid w:val="00D014C6"/>
    <w:rsid w:val="00D028D9"/>
    <w:rsid w:val="00D04832"/>
    <w:rsid w:val="00D0683C"/>
    <w:rsid w:val="00D07D96"/>
    <w:rsid w:val="00D110DA"/>
    <w:rsid w:val="00D122CB"/>
    <w:rsid w:val="00D12579"/>
    <w:rsid w:val="00D1267F"/>
    <w:rsid w:val="00D12893"/>
    <w:rsid w:val="00D20032"/>
    <w:rsid w:val="00D317A7"/>
    <w:rsid w:val="00D321DB"/>
    <w:rsid w:val="00D32DFD"/>
    <w:rsid w:val="00D41C6E"/>
    <w:rsid w:val="00D45E7F"/>
    <w:rsid w:val="00D50690"/>
    <w:rsid w:val="00D56988"/>
    <w:rsid w:val="00D569F5"/>
    <w:rsid w:val="00D61BFC"/>
    <w:rsid w:val="00D61C81"/>
    <w:rsid w:val="00D630C9"/>
    <w:rsid w:val="00D633BD"/>
    <w:rsid w:val="00D63BD5"/>
    <w:rsid w:val="00D64D7D"/>
    <w:rsid w:val="00D65211"/>
    <w:rsid w:val="00D668AC"/>
    <w:rsid w:val="00D66EEF"/>
    <w:rsid w:val="00D767DA"/>
    <w:rsid w:val="00D77A65"/>
    <w:rsid w:val="00D8372F"/>
    <w:rsid w:val="00D837B2"/>
    <w:rsid w:val="00D90651"/>
    <w:rsid w:val="00D91BCC"/>
    <w:rsid w:val="00D93FEF"/>
    <w:rsid w:val="00D97278"/>
    <w:rsid w:val="00DA400E"/>
    <w:rsid w:val="00DB012F"/>
    <w:rsid w:val="00DB05BF"/>
    <w:rsid w:val="00DB06DA"/>
    <w:rsid w:val="00DC245F"/>
    <w:rsid w:val="00DC5D29"/>
    <w:rsid w:val="00DD1642"/>
    <w:rsid w:val="00DD3EAB"/>
    <w:rsid w:val="00DD630E"/>
    <w:rsid w:val="00DD69A2"/>
    <w:rsid w:val="00DE70F3"/>
    <w:rsid w:val="00DE75EC"/>
    <w:rsid w:val="00DE767E"/>
    <w:rsid w:val="00DE7EE5"/>
    <w:rsid w:val="00DF0E2A"/>
    <w:rsid w:val="00DF293B"/>
    <w:rsid w:val="00DF3249"/>
    <w:rsid w:val="00DF4AB4"/>
    <w:rsid w:val="00DF52D3"/>
    <w:rsid w:val="00E03F73"/>
    <w:rsid w:val="00E04820"/>
    <w:rsid w:val="00E06982"/>
    <w:rsid w:val="00E072E9"/>
    <w:rsid w:val="00E12926"/>
    <w:rsid w:val="00E13D8D"/>
    <w:rsid w:val="00E147FA"/>
    <w:rsid w:val="00E15268"/>
    <w:rsid w:val="00E16C97"/>
    <w:rsid w:val="00E17119"/>
    <w:rsid w:val="00E2186F"/>
    <w:rsid w:val="00E21B5D"/>
    <w:rsid w:val="00E313F0"/>
    <w:rsid w:val="00E329A7"/>
    <w:rsid w:val="00E34908"/>
    <w:rsid w:val="00E45FFE"/>
    <w:rsid w:val="00E50712"/>
    <w:rsid w:val="00E51DA1"/>
    <w:rsid w:val="00E54622"/>
    <w:rsid w:val="00E54E20"/>
    <w:rsid w:val="00E55082"/>
    <w:rsid w:val="00E63B04"/>
    <w:rsid w:val="00E64BC8"/>
    <w:rsid w:val="00E66218"/>
    <w:rsid w:val="00E70177"/>
    <w:rsid w:val="00E7311A"/>
    <w:rsid w:val="00E77F80"/>
    <w:rsid w:val="00E843EC"/>
    <w:rsid w:val="00E90529"/>
    <w:rsid w:val="00E906A3"/>
    <w:rsid w:val="00E95AB4"/>
    <w:rsid w:val="00E963C0"/>
    <w:rsid w:val="00EA19F8"/>
    <w:rsid w:val="00EA3B11"/>
    <w:rsid w:val="00EA7C7D"/>
    <w:rsid w:val="00EB3981"/>
    <w:rsid w:val="00EB3E26"/>
    <w:rsid w:val="00EB5768"/>
    <w:rsid w:val="00EB6013"/>
    <w:rsid w:val="00EC098A"/>
    <w:rsid w:val="00EC6AEE"/>
    <w:rsid w:val="00ED1C2A"/>
    <w:rsid w:val="00ED2E2C"/>
    <w:rsid w:val="00ED3DC8"/>
    <w:rsid w:val="00ED5D62"/>
    <w:rsid w:val="00EE5DD0"/>
    <w:rsid w:val="00EE6E72"/>
    <w:rsid w:val="00EE7F88"/>
    <w:rsid w:val="00EF4126"/>
    <w:rsid w:val="00EF4722"/>
    <w:rsid w:val="00F04148"/>
    <w:rsid w:val="00F04CB6"/>
    <w:rsid w:val="00F06B12"/>
    <w:rsid w:val="00F10020"/>
    <w:rsid w:val="00F1310A"/>
    <w:rsid w:val="00F13960"/>
    <w:rsid w:val="00F150FE"/>
    <w:rsid w:val="00F16200"/>
    <w:rsid w:val="00F16501"/>
    <w:rsid w:val="00F17BB5"/>
    <w:rsid w:val="00F2150F"/>
    <w:rsid w:val="00F22DA7"/>
    <w:rsid w:val="00F22EB1"/>
    <w:rsid w:val="00F305EE"/>
    <w:rsid w:val="00F314E3"/>
    <w:rsid w:val="00F326E9"/>
    <w:rsid w:val="00F32B45"/>
    <w:rsid w:val="00F352E2"/>
    <w:rsid w:val="00F44E40"/>
    <w:rsid w:val="00F47FFE"/>
    <w:rsid w:val="00F50467"/>
    <w:rsid w:val="00F5063F"/>
    <w:rsid w:val="00F54F36"/>
    <w:rsid w:val="00F55240"/>
    <w:rsid w:val="00F567F2"/>
    <w:rsid w:val="00F61611"/>
    <w:rsid w:val="00F637C0"/>
    <w:rsid w:val="00F64F1A"/>
    <w:rsid w:val="00F66DCA"/>
    <w:rsid w:val="00F66F57"/>
    <w:rsid w:val="00F67B15"/>
    <w:rsid w:val="00F70537"/>
    <w:rsid w:val="00F73206"/>
    <w:rsid w:val="00F739B1"/>
    <w:rsid w:val="00F73B83"/>
    <w:rsid w:val="00F75F67"/>
    <w:rsid w:val="00F76FC8"/>
    <w:rsid w:val="00F77E20"/>
    <w:rsid w:val="00F808B6"/>
    <w:rsid w:val="00F81604"/>
    <w:rsid w:val="00F81A82"/>
    <w:rsid w:val="00F82E21"/>
    <w:rsid w:val="00F84597"/>
    <w:rsid w:val="00F9157D"/>
    <w:rsid w:val="00F94B88"/>
    <w:rsid w:val="00FA35F4"/>
    <w:rsid w:val="00FA3A55"/>
    <w:rsid w:val="00FA5A95"/>
    <w:rsid w:val="00FA71A3"/>
    <w:rsid w:val="00FB04A6"/>
    <w:rsid w:val="00FB0679"/>
    <w:rsid w:val="00FB4334"/>
    <w:rsid w:val="00FC2FFD"/>
    <w:rsid w:val="00FC385D"/>
    <w:rsid w:val="00FC3C94"/>
    <w:rsid w:val="00FC572B"/>
    <w:rsid w:val="00FC583B"/>
    <w:rsid w:val="00FC60EF"/>
    <w:rsid w:val="00FC6288"/>
    <w:rsid w:val="00FD1D0C"/>
    <w:rsid w:val="00FD246F"/>
    <w:rsid w:val="00FD250D"/>
    <w:rsid w:val="00FD4DDF"/>
    <w:rsid w:val="00FD6DC0"/>
    <w:rsid w:val="00FD775A"/>
    <w:rsid w:val="00FE0B1F"/>
    <w:rsid w:val="00FE1840"/>
    <w:rsid w:val="00FE3721"/>
    <w:rsid w:val="00FE707F"/>
    <w:rsid w:val="00FF1965"/>
    <w:rsid w:val="00FF58B3"/>
    <w:rsid w:val="00FF6761"/>
    <w:rsid w:val="0531CFBC"/>
    <w:rsid w:val="0687A415"/>
    <w:rsid w:val="070FEA2A"/>
    <w:rsid w:val="081398C7"/>
    <w:rsid w:val="08A2356D"/>
    <w:rsid w:val="0BFFA646"/>
    <w:rsid w:val="0D1FB396"/>
    <w:rsid w:val="0D879582"/>
    <w:rsid w:val="0E666693"/>
    <w:rsid w:val="0EC67587"/>
    <w:rsid w:val="10BD9C9F"/>
    <w:rsid w:val="13325CB4"/>
    <w:rsid w:val="13AD491E"/>
    <w:rsid w:val="145EC077"/>
    <w:rsid w:val="146F246B"/>
    <w:rsid w:val="15197CF8"/>
    <w:rsid w:val="17D1C0C8"/>
    <w:rsid w:val="18EFB66B"/>
    <w:rsid w:val="1B0CB269"/>
    <w:rsid w:val="1C019514"/>
    <w:rsid w:val="1C92A428"/>
    <w:rsid w:val="1F314B37"/>
    <w:rsid w:val="21011E50"/>
    <w:rsid w:val="217414D6"/>
    <w:rsid w:val="254D3672"/>
    <w:rsid w:val="26DBE35F"/>
    <w:rsid w:val="275C7B72"/>
    <w:rsid w:val="27EE6219"/>
    <w:rsid w:val="294A3BB0"/>
    <w:rsid w:val="29A8B777"/>
    <w:rsid w:val="2B442F7A"/>
    <w:rsid w:val="2B60AC24"/>
    <w:rsid w:val="2C0BB884"/>
    <w:rsid w:val="2CD20727"/>
    <w:rsid w:val="2CD97EEE"/>
    <w:rsid w:val="3217BF9F"/>
    <w:rsid w:val="33B3AF32"/>
    <w:rsid w:val="353B3490"/>
    <w:rsid w:val="37BDC1B5"/>
    <w:rsid w:val="391F8242"/>
    <w:rsid w:val="3A10D431"/>
    <w:rsid w:val="3CD69585"/>
    <w:rsid w:val="3DDF635F"/>
    <w:rsid w:val="3E73DE01"/>
    <w:rsid w:val="3F4B2A99"/>
    <w:rsid w:val="3F60E4E4"/>
    <w:rsid w:val="42D78DF5"/>
    <w:rsid w:val="431E36E2"/>
    <w:rsid w:val="442B1F51"/>
    <w:rsid w:val="45918734"/>
    <w:rsid w:val="4798AFAC"/>
    <w:rsid w:val="486636F9"/>
    <w:rsid w:val="49CF54EA"/>
    <w:rsid w:val="4C3986A0"/>
    <w:rsid w:val="4C3B012B"/>
    <w:rsid w:val="4C6B3971"/>
    <w:rsid w:val="4DC3E8D0"/>
    <w:rsid w:val="4F8879B7"/>
    <w:rsid w:val="53AE5668"/>
    <w:rsid w:val="543E0CC0"/>
    <w:rsid w:val="54E699D8"/>
    <w:rsid w:val="57377036"/>
    <w:rsid w:val="580E34C2"/>
    <w:rsid w:val="5851D834"/>
    <w:rsid w:val="59B43792"/>
    <w:rsid w:val="59D2119E"/>
    <w:rsid w:val="59FA9FCC"/>
    <w:rsid w:val="5C0EA257"/>
    <w:rsid w:val="5C403D07"/>
    <w:rsid w:val="5E7F8C8C"/>
    <w:rsid w:val="5F279527"/>
    <w:rsid w:val="610B227F"/>
    <w:rsid w:val="61218151"/>
    <w:rsid w:val="622A61C2"/>
    <w:rsid w:val="62B8BB2E"/>
    <w:rsid w:val="6422C2A2"/>
    <w:rsid w:val="64C0BE84"/>
    <w:rsid w:val="65125489"/>
    <w:rsid w:val="68047E1B"/>
    <w:rsid w:val="6AB53D1C"/>
    <w:rsid w:val="6C6268D4"/>
    <w:rsid w:val="6D0D258E"/>
    <w:rsid w:val="6E8F4F0C"/>
    <w:rsid w:val="6EA403B4"/>
    <w:rsid w:val="6ECE5264"/>
    <w:rsid w:val="70D639EB"/>
    <w:rsid w:val="710D8689"/>
    <w:rsid w:val="71B6D273"/>
    <w:rsid w:val="730051F8"/>
    <w:rsid w:val="739A2B94"/>
    <w:rsid w:val="73C10E57"/>
    <w:rsid w:val="746AA0EA"/>
    <w:rsid w:val="74F3226F"/>
    <w:rsid w:val="7602FB42"/>
    <w:rsid w:val="762910F1"/>
    <w:rsid w:val="78CB1210"/>
    <w:rsid w:val="792766BE"/>
    <w:rsid w:val="7A44123A"/>
    <w:rsid w:val="7A84EE07"/>
    <w:rsid w:val="7ADB1DBF"/>
    <w:rsid w:val="7D91C0B9"/>
    <w:rsid w:val="7E0FAF33"/>
    <w:rsid w:val="7F72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A3DF65"/>
  <w15:docId w15:val="{32FB8E4A-AEEB-41E2-B7E9-B23F08E11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5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4F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20E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Even"/>
    <w:basedOn w:val="Normal"/>
    <w:link w:val="HeaderChar"/>
    <w:unhideWhenUsed/>
    <w:rsid w:val="00C41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Even Char"/>
    <w:basedOn w:val="DefaultParagraphFont"/>
    <w:link w:val="Header"/>
    <w:rsid w:val="00C41E32"/>
  </w:style>
  <w:style w:type="paragraph" w:styleId="Footer">
    <w:name w:val="footer"/>
    <w:basedOn w:val="Normal"/>
    <w:link w:val="FooterChar"/>
    <w:uiPriority w:val="99"/>
    <w:unhideWhenUsed/>
    <w:rsid w:val="00C41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E32"/>
  </w:style>
  <w:style w:type="paragraph" w:styleId="BalloonText">
    <w:name w:val="Balloon Text"/>
    <w:basedOn w:val="Normal"/>
    <w:link w:val="BalloonTextChar"/>
    <w:uiPriority w:val="99"/>
    <w:semiHidden/>
    <w:unhideWhenUsed/>
    <w:rsid w:val="00C41E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E32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DBE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76DBE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17E0E"/>
    <w:pPr>
      <w:pBdr>
        <w:bottom w:val="single" w:sz="8" w:space="4" w:color="009900"/>
      </w:pBdr>
      <w:spacing w:after="300" w:line="240" w:lineRule="auto"/>
      <w:contextualSpacing/>
      <w:jc w:val="right"/>
    </w:pPr>
    <w:rPr>
      <w:rFonts w:eastAsiaTheme="majorEastAsia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7E0E"/>
    <w:rPr>
      <w:rFonts w:eastAsiaTheme="majorEastAsia" w:cstheme="majorBidi"/>
      <w:b/>
      <w:color w:val="009900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371A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F4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4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4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AB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0B74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0150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C4F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E5DD0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120E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Default">
    <w:name w:val="Default"/>
    <w:rsid w:val="002A55F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printanswer">
    <w:name w:val="printanswer"/>
    <w:basedOn w:val="DefaultParagraphFont"/>
    <w:rsid w:val="00300EDD"/>
  </w:style>
  <w:style w:type="character" w:styleId="Hyperlink">
    <w:name w:val="Hyperlink"/>
    <w:basedOn w:val="DefaultParagraphFont"/>
    <w:uiPriority w:val="99"/>
    <w:unhideWhenUsed/>
    <w:rsid w:val="003F55F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A71A3"/>
    <w:rPr>
      <w:color w:val="800080" w:themeColor="followedHyperlink"/>
      <w:u w:val="single"/>
    </w:rPr>
  </w:style>
  <w:style w:type="paragraph" w:customStyle="1" w:styleId="SOPName">
    <w:name w:val="SOP Name"/>
    <w:basedOn w:val="Normal"/>
    <w:rsid w:val="00D91BCC"/>
    <w:pPr>
      <w:spacing w:after="0" w:line="240" w:lineRule="auto"/>
    </w:pPr>
    <w:rPr>
      <w:rFonts w:ascii="Arial" w:eastAsia="Times New Roman" w:hAnsi="Arial" w:cs="Tahoma"/>
      <w:sz w:val="24"/>
      <w:szCs w:val="20"/>
    </w:rPr>
  </w:style>
  <w:style w:type="paragraph" w:customStyle="1" w:styleId="SOPTableHeader">
    <w:name w:val="SOP Table Header"/>
    <w:basedOn w:val="Normal"/>
    <w:rsid w:val="00D91BCC"/>
    <w:pPr>
      <w:spacing w:after="0" w:line="240" w:lineRule="auto"/>
      <w:jc w:val="center"/>
    </w:pPr>
    <w:rPr>
      <w:rFonts w:ascii="Arial" w:eastAsia="Times New Roman" w:hAnsi="Arial" w:cs="Tahoma"/>
      <w:sz w:val="20"/>
      <w:szCs w:val="20"/>
    </w:rPr>
  </w:style>
  <w:style w:type="paragraph" w:customStyle="1" w:styleId="SOPTableEntry">
    <w:name w:val="SOP Table Entry"/>
    <w:basedOn w:val="SOPTableHeader"/>
    <w:rsid w:val="00D91BCC"/>
    <w:rPr>
      <w:sz w:val="18"/>
    </w:rPr>
  </w:style>
  <w:style w:type="character" w:customStyle="1" w:styleId="SOPLeader">
    <w:name w:val="SOP Leader"/>
    <w:rsid w:val="00D91BCC"/>
    <w:rPr>
      <w:rFonts w:ascii="Calibri" w:hAnsi="Calibri" w:cs="Calibri" w:hint="default"/>
      <w:b/>
      <w:bCs w:val="0"/>
      <w:sz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33541F51-C95B-4343-9662-8BB760483921}">
    <t:Anchor>
      <t:Comment id="815209105"/>
    </t:Anchor>
    <t:History>
      <t:Event id="{0B169EF2-BC22-4E5E-AC8E-66060EDB6B2A}" time="2021-11-09T14:11:22.76Z">
        <t:Attribution userId="S::ac2200@research.rutgers.edu::ff2b84bd-f94a-40fe-aebe-c5ee58a077b8" userProvider="AD" userName="Angela Cartmell-Mcglyn"/>
        <t:Anchor>
          <t:Comment id="254381436"/>
        </t:Anchor>
        <t:Create/>
      </t:Event>
      <t:Event id="{B8BAE660-D7C0-46BF-AD1A-A6CB83D7CBBF}" time="2021-11-09T14:11:22.76Z">
        <t:Attribution userId="S::ac2200@research.rutgers.edu::ff2b84bd-f94a-40fe-aebe-c5ee58a077b8" userProvider="AD" userName="Angela Cartmell-Mcglyn"/>
        <t:Anchor>
          <t:Comment id="254381436"/>
        </t:Anchor>
        <t:Assign userId="S::garretmt@research.rutgers.edu::cf5b204c-eb73-4729-bd4a-cd28bc91f0a4" userProvider="AD" userName="Malica T Dock"/>
      </t:Event>
      <t:Event id="{D952443C-0972-46D4-9B58-AA8962C300C0}" time="2021-11-09T14:11:22.76Z">
        <t:Attribution userId="S::ac2200@research.rutgers.edu::ff2b84bd-f94a-40fe-aebe-c5ee58a077b8" userProvider="AD" userName="Angela Cartmell-Mcglyn"/>
        <t:Anchor>
          <t:Comment id="254381436"/>
        </t:Anchor>
        <t:SetTitle title="@Malica T Dock The header is there - Not sure why you cannot see it in One-Drive. I am having trouble adding the page numbers in one-drive, may have to will add the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4C2F1B1A8C40488B7DFB7C8C9FC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91BA2-2A29-4164-A36D-B143065D8A80}"/>
      </w:docPartPr>
      <w:docPartBody>
        <w:p w:rsidR="00D6006D" w:rsidRDefault="00D6006D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75D3"/>
    <w:rsid w:val="00031EB2"/>
    <w:rsid w:val="0007459E"/>
    <w:rsid w:val="002B74E2"/>
    <w:rsid w:val="00352332"/>
    <w:rsid w:val="003675D3"/>
    <w:rsid w:val="00444509"/>
    <w:rsid w:val="00494DA2"/>
    <w:rsid w:val="00547A59"/>
    <w:rsid w:val="005E7EEB"/>
    <w:rsid w:val="006C696B"/>
    <w:rsid w:val="006E159C"/>
    <w:rsid w:val="00912EA4"/>
    <w:rsid w:val="00973ED8"/>
    <w:rsid w:val="00993C4A"/>
    <w:rsid w:val="00BD4DF4"/>
    <w:rsid w:val="00C1577E"/>
    <w:rsid w:val="00D6006D"/>
    <w:rsid w:val="00E361B4"/>
    <w:rsid w:val="00F65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679BBDFEE2A4D964BDE7B3AE2EEEF" ma:contentTypeVersion="10" ma:contentTypeDescription="Create a new document." ma:contentTypeScope="" ma:versionID="4d7553830e3cc66a5792b0a382c07c8f">
  <xsd:schema xmlns:xsd="http://www.w3.org/2001/XMLSchema" xmlns:xs="http://www.w3.org/2001/XMLSchema" xmlns:p="http://schemas.microsoft.com/office/2006/metadata/properties" xmlns:ns3="acb529d0-ba07-460c-8d86-011bfa2a9b1f" xmlns:ns4="1c09e03c-6dbd-4ae8-a420-c2c74438ac3e" targetNamespace="http://schemas.microsoft.com/office/2006/metadata/properties" ma:root="true" ma:fieldsID="ae10af1c9d670c3762f6868357d84f76" ns3:_="" ns4:_="">
    <xsd:import namespace="acb529d0-ba07-460c-8d86-011bfa2a9b1f"/>
    <xsd:import namespace="1c09e03c-6dbd-4ae8-a420-c2c74438ac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b529d0-ba07-460c-8d86-011bfa2a9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09e03c-6dbd-4ae8-a420-c2c74438ac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A149DE-9389-4FC1-82BE-1698EA3BD5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8FFDAB-8B0F-4A6C-AE66-F0042DD236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83419F-501A-4B91-8592-853A2AEB91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b529d0-ba07-460c-8d86-011bfa2a9b1f"/>
    <ds:schemaRef ds:uri="1c09e03c-6dbd-4ae8-a420-c2c74438ac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C12192-F98A-430A-A660-FC1AA95DD7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52</Words>
  <Characters>6002</Characters>
  <Application>Microsoft Office Word</Application>
  <DocSecurity>0</DocSecurity>
  <Lines>50</Lines>
  <Paragraphs>14</Paragraphs>
  <ScaleCrop>false</ScaleCrop>
  <Company>Hewlett-Packard</Company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pviers</dc:creator>
  <cp:keywords/>
  <cp:lastModifiedBy>Malica T Dock</cp:lastModifiedBy>
  <cp:revision>2</cp:revision>
  <cp:lastPrinted>2019-01-11T18:35:00Z</cp:lastPrinted>
  <dcterms:created xsi:type="dcterms:W3CDTF">2022-02-17T16:14:00Z</dcterms:created>
  <dcterms:modified xsi:type="dcterms:W3CDTF">2022-02-17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2679BBDFEE2A4D964BDE7B3AE2EEEF</vt:lpwstr>
  </property>
</Properties>
</file>